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28" w:type="dxa"/>
        <w:tblInd w:w="-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28"/>
      </w:tblGrid>
      <w:tr w:rsidR="007D09D4" w14:paraId="0FD8A563" w14:textId="77777777" w:rsidTr="00DB34B5">
        <w:trPr>
          <w:cantSplit/>
          <w:trHeight w:hRule="exact" w:val="1291"/>
        </w:trPr>
        <w:tc>
          <w:tcPr>
            <w:tcW w:w="10828" w:type="dxa"/>
            <w:tcBorders>
              <w:bottom w:val="single" w:sz="4" w:space="0" w:color="auto"/>
            </w:tcBorders>
            <w:shd w:val="clear" w:color="auto" w:fill="548DD4" w:themeFill="text2" w:themeFillTint="99"/>
            <w:vAlign w:val="center"/>
          </w:tcPr>
          <w:p w14:paraId="26CE7418" w14:textId="63E6F74F" w:rsidR="007D09D4" w:rsidRPr="00DB34B5" w:rsidRDefault="004D45DF">
            <w:pPr>
              <w:pStyle w:val="1"/>
              <w:snapToGrid w:val="0"/>
              <w:rPr>
                <w:rFonts w:ascii="微软雅黑" w:eastAsia="微软雅黑" w:hAnsi="微软雅黑"/>
                <w:b/>
                <w:color w:val="FFFF00"/>
                <w:spacing w:val="40"/>
                <w:sz w:val="36"/>
              </w:rPr>
            </w:pPr>
            <w:r w:rsidRPr="00DB34B5">
              <w:rPr>
                <w:rFonts w:ascii="微软雅黑" w:eastAsia="微软雅黑" w:hAnsi="微软雅黑" w:hint="eastAsia"/>
                <w:b/>
                <w:color w:val="FFFF00"/>
                <w:spacing w:val="40"/>
                <w:sz w:val="36"/>
                <w:lang w:eastAsia="zh-CN"/>
              </w:rPr>
              <w:t>20</w:t>
            </w:r>
            <w:r w:rsidR="00DB34B5" w:rsidRPr="00DB34B5">
              <w:rPr>
                <w:rFonts w:ascii="微软雅黑" w:eastAsia="微软雅黑" w:hAnsi="微软雅黑"/>
                <w:b/>
                <w:color w:val="FFFF00"/>
                <w:spacing w:val="40"/>
                <w:sz w:val="36"/>
                <w:lang w:eastAsia="zh-CN"/>
              </w:rPr>
              <w:t>2</w:t>
            </w:r>
            <w:r w:rsidR="00EA6CFF">
              <w:rPr>
                <w:rFonts w:ascii="微软雅黑" w:eastAsia="微软雅黑" w:hAnsi="微软雅黑"/>
                <w:b/>
                <w:color w:val="FFFF00"/>
                <w:spacing w:val="40"/>
                <w:sz w:val="36"/>
                <w:lang w:eastAsia="zh-CN"/>
              </w:rPr>
              <w:t>3</w:t>
            </w:r>
            <w:r w:rsidR="00671DB8" w:rsidRPr="00DB34B5">
              <w:rPr>
                <w:rFonts w:ascii="微软雅黑" w:eastAsia="微软雅黑" w:hAnsi="微软雅黑" w:hint="eastAsia"/>
                <w:b/>
                <w:color w:val="FFFF00"/>
                <w:spacing w:val="40"/>
                <w:sz w:val="36"/>
                <w:lang w:eastAsia="zh-CN"/>
              </w:rPr>
              <w:t>年南京大学理论与计算化学暑期学校</w:t>
            </w:r>
            <w:r w:rsidR="003773A5" w:rsidRPr="00DB34B5">
              <w:rPr>
                <w:rFonts w:ascii="微软雅黑" w:eastAsia="微软雅黑" w:hAnsi="微软雅黑" w:hint="eastAsia"/>
                <w:b/>
                <w:color w:val="FFFF00"/>
                <w:spacing w:val="40"/>
                <w:sz w:val="36"/>
                <w:lang w:eastAsia="zh-CN"/>
              </w:rPr>
              <w:t>报名</w:t>
            </w:r>
            <w:r w:rsidR="00671DB8" w:rsidRPr="00DB34B5">
              <w:rPr>
                <w:rFonts w:ascii="微软雅黑" w:eastAsia="微软雅黑" w:hAnsi="微软雅黑" w:hint="eastAsia"/>
                <w:b/>
                <w:color w:val="FFFF00"/>
                <w:spacing w:val="40"/>
                <w:sz w:val="36"/>
                <w:lang w:eastAsia="zh-CN"/>
              </w:rPr>
              <w:t>表</w:t>
            </w:r>
          </w:p>
          <w:p w14:paraId="59487630" w14:textId="0B38ADBB" w:rsidR="00DB34B5" w:rsidRPr="00DB34B5" w:rsidRDefault="00DB34B5" w:rsidP="003E64B0">
            <w:pPr>
              <w:pStyle w:val="1"/>
              <w:snapToGrid w:val="0"/>
              <w:rPr>
                <w:rFonts w:ascii="Times New Roman"/>
                <w:b/>
                <w:spacing w:val="40"/>
                <w:szCs w:val="18"/>
                <w:lang w:eastAsia="zh-CN"/>
              </w:rPr>
            </w:pPr>
            <w:r w:rsidRPr="00DB34B5">
              <w:rPr>
                <w:rFonts w:ascii="Times New Roman" w:hint="eastAsia"/>
                <w:b/>
                <w:spacing w:val="40"/>
                <w:szCs w:val="18"/>
                <w:lang w:eastAsia="zh-CN"/>
              </w:rPr>
              <w:t>2</w:t>
            </w:r>
            <w:r w:rsidRPr="00DB34B5">
              <w:rPr>
                <w:rFonts w:ascii="Times New Roman"/>
                <w:b/>
                <w:spacing w:val="40"/>
                <w:szCs w:val="18"/>
                <w:lang w:eastAsia="zh-CN"/>
              </w:rPr>
              <w:t>02</w:t>
            </w:r>
            <w:r w:rsidR="00EA6CFF">
              <w:rPr>
                <w:rFonts w:ascii="Times New Roman"/>
                <w:b/>
                <w:spacing w:val="40"/>
                <w:szCs w:val="18"/>
                <w:lang w:eastAsia="zh-CN"/>
              </w:rPr>
              <w:t>3</w:t>
            </w:r>
            <w:r w:rsidRPr="00DB34B5">
              <w:rPr>
                <w:rFonts w:ascii="Times New Roman" w:hint="eastAsia"/>
                <w:b/>
                <w:spacing w:val="40"/>
                <w:szCs w:val="18"/>
                <w:lang w:eastAsia="zh-CN"/>
              </w:rPr>
              <w:t>年</w:t>
            </w:r>
            <w:r w:rsidRPr="00DB34B5">
              <w:rPr>
                <w:rFonts w:ascii="Times New Roman" w:hint="eastAsia"/>
                <w:b/>
                <w:spacing w:val="40"/>
                <w:szCs w:val="18"/>
                <w:lang w:eastAsia="zh-CN"/>
              </w:rPr>
              <w:t>7</w:t>
            </w:r>
            <w:r w:rsidRPr="00DB34B5">
              <w:rPr>
                <w:rFonts w:ascii="Times New Roman" w:hint="eastAsia"/>
                <w:b/>
                <w:spacing w:val="40"/>
                <w:szCs w:val="18"/>
                <w:lang w:eastAsia="zh-CN"/>
              </w:rPr>
              <w:t>月</w:t>
            </w:r>
            <w:r w:rsidR="00645552">
              <w:rPr>
                <w:rFonts w:ascii="Times New Roman" w:hint="eastAsia"/>
                <w:b/>
                <w:spacing w:val="40"/>
                <w:szCs w:val="18"/>
                <w:lang w:eastAsia="zh-CN"/>
              </w:rPr>
              <w:t>0</w:t>
            </w:r>
            <w:r w:rsidR="00EA6CFF">
              <w:rPr>
                <w:rFonts w:ascii="Times New Roman"/>
                <w:b/>
                <w:spacing w:val="40"/>
                <w:szCs w:val="18"/>
                <w:lang w:eastAsia="zh-CN"/>
              </w:rPr>
              <w:t>8</w:t>
            </w:r>
            <w:r w:rsidRPr="00DB34B5">
              <w:rPr>
                <w:rFonts w:ascii="Times New Roman"/>
                <w:b/>
                <w:spacing w:val="40"/>
                <w:szCs w:val="18"/>
                <w:lang w:eastAsia="zh-CN"/>
              </w:rPr>
              <w:t>-</w:t>
            </w:r>
            <w:r w:rsidR="00EA6CFF">
              <w:rPr>
                <w:rFonts w:ascii="Times New Roman"/>
                <w:b/>
                <w:spacing w:val="40"/>
                <w:szCs w:val="18"/>
                <w:lang w:eastAsia="zh-CN"/>
              </w:rPr>
              <w:t>12</w:t>
            </w:r>
            <w:r w:rsidRPr="00DB34B5">
              <w:rPr>
                <w:rFonts w:ascii="Times New Roman" w:hint="eastAsia"/>
                <w:b/>
                <w:spacing w:val="40"/>
                <w:szCs w:val="18"/>
                <w:lang w:eastAsia="zh-CN"/>
              </w:rPr>
              <w:t>日</w:t>
            </w:r>
            <w:r w:rsidR="00645552">
              <w:rPr>
                <w:rFonts w:ascii="Times New Roman" w:hint="eastAsia"/>
                <w:b/>
                <w:spacing w:val="40"/>
                <w:szCs w:val="18"/>
                <w:lang w:eastAsia="zh-CN"/>
              </w:rPr>
              <w:t>（</w:t>
            </w:r>
            <w:r w:rsidR="00645552">
              <w:rPr>
                <w:rFonts w:ascii="Times New Roman" w:hint="eastAsia"/>
                <w:b/>
                <w:spacing w:val="40"/>
                <w:szCs w:val="18"/>
                <w:lang w:eastAsia="zh-CN"/>
              </w:rPr>
              <w:t>7</w:t>
            </w:r>
            <w:r w:rsidR="00645552">
              <w:rPr>
                <w:rFonts w:ascii="Times New Roman" w:hint="eastAsia"/>
                <w:b/>
                <w:spacing w:val="40"/>
                <w:szCs w:val="18"/>
                <w:lang w:eastAsia="zh-CN"/>
              </w:rPr>
              <w:t>月</w:t>
            </w:r>
            <w:r w:rsidR="00645552">
              <w:rPr>
                <w:rFonts w:ascii="Times New Roman" w:hint="eastAsia"/>
                <w:b/>
                <w:spacing w:val="40"/>
                <w:szCs w:val="18"/>
                <w:lang w:eastAsia="zh-CN"/>
              </w:rPr>
              <w:t>7</w:t>
            </w:r>
            <w:r w:rsidR="00645552">
              <w:rPr>
                <w:rFonts w:ascii="Times New Roman" w:hint="eastAsia"/>
                <w:b/>
                <w:spacing w:val="40"/>
                <w:szCs w:val="18"/>
                <w:lang w:eastAsia="zh-CN"/>
              </w:rPr>
              <w:t>日报到）</w:t>
            </w:r>
          </w:p>
          <w:p w14:paraId="4BEAF57D" w14:textId="4D4CA643" w:rsidR="007D09D4" w:rsidRPr="00671DB8" w:rsidRDefault="007D09D4" w:rsidP="003E64B0">
            <w:pPr>
              <w:pStyle w:val="1"/>
              <w:snapToGrid w:val="0"/>
              <w:rPr>
                <w:rFonts w:ascii="Times New Roman"/>
                <w:b/>
                <w:spacing w:val="40"/>
                <w:sz w:val="18"/>
                <w:szCs w:val="18"/>
                <w:lang w:eastAsia="zh-CN"/>
              </w:rPr>
            </w:pPr>
          </w:p>
        </w:tc>
      </w:tr>
      <w:tr w:rsidR="007D09D4" w14:paraId="0B1F530B" w14:textId="77777777" w:rsidTr="000F7A70">
        <w:trPr>
          <w:cantSplit/>
          <w:trHeight w:val="284"/>
        </w:trPr>
        <w:tc>
          <w:tcPr>
            <w:tcW w:w="10828" w:type="dxa"/>
            <w:shd w:val="clear" w:color="auto" w:fill="365F91" w:themeFill="accent1" w:themeFillShade="BF"/>
            <w:vAlign w:val="center"/>
          </w:tcPr>
          <w:p w14:paraId="054D8CCD" w14:textId="77777777" w:rsidR="007D09D4" w:rsidRPr="00EE3F81" w:rsidRDefault="00671DB8" w:rsidP="0032513F">
            <w:pPr>
              <w:tabs>
                <w:tab w:val="left" w:pos="9194"/>
              </w:tabs>
              <w:snapToGrid w:val="0"/>
              <w:spacing w:line="210" w:lineRule="exact"/>
              <w:ind w:firstLineChars="50" w:firstLine="100"/>
              <w:rPr>
                <w:rFonts w:ascii="Times New Roman"/>
                <w:color w:val="FFFFFF"/>
                <w:sz w:val="16"/>
              </w:rPr>
            </w:pPr>
            <w:r w:rsidRPr="00EE3F81">
              <w:rPr>
                <w:rFonts w:ascii="Times New Roman"/>
                <w:b/>
                <w:caps/>
                <w:color w:val="FFFFFF"/>
                <w:lang w:eastAsia="zh-CN"/>
              </w:rPr>
              <w:t>基本</w:t>
            </w:r>
            <w:r w:rsidRPr="00EE3F81">
              <w:rPr>
                <w:rFonts w:ascii="Times New Roman"/>
                <w:b/>
                <w:caps/>
                <w:color w:val="FFFFFF"/>
              </w:rPr>
              <w:t>信息</w:t>
            </w:r>
            <w:r w:rsidR="007D09D4" w:rsidRPr="00EE3F81">
              <w:rPr>
                <w:rFonts w:ascii="Times New Roman"/>
                <w:b/>
                <w:caps/>
                <w:color w:val="FFFFFF"/>
              </w:rPr>
              <w:t xml:space="preserve"> </w:t>
            </w:r>
          </w:p>
        </w:tc>
      </w:tr>
      <w:tr w:rsidR="007D09D4" w14:paraId="29A45360" w14:textId="77777777" w:rsidTr="000F7A70">
        <w:trPr>
          <w:cantSplit/>
          <w:trHeight w:val="706"/>
        </w:trPr>
        <w:tc>
          <w:tcPr>
            <w:tcW w:w="10828" w:type="dxa"/>
            <w:tcBorders>
              <w:bottom w:val="single" w:sz="4" w:space="0" w:color="auto"/>
            </w:tcBorders>
            <w:vAlign w:val="center"/>
          </w:tcPr>
          <w:tbl>
            <w:tblPr>
              <w:tblStyle w:val="af2"/>
              <w:tblW w:w="11039" w:type="dxa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01"/>
              <w:gridCol w:w="2036"/>
              <w:gridCol w:w="1801"/>
              <w:gridCol w:w="3601"/>
            </w:tblGrid>
            <w:tr w:rsidR="00433BC8" w:rsidRPr="00EE3F81" w14:paraId="5FAD53B2" w14:textId="77777777" w:rsidTr="001861A6">
              <w:tc>
                <w:tcPr>
                  <w:tcW w:w="3601" w:type="dxa"/>
                </w:tcPr>
                <w:p w14:paraId="4BC173CF" w14:textId="529AF35C" w:rsidR="00433BC8" w:rsidRPr="00EE3F81" w:rsidRDefault="00433BC8" w:rsidP="007A1AE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  <w:r w:rsidRPr="00EE3F81">
                    <w:rPr>
                      <w:rFonts w:ascii="Times New Roman"/>
                      <w:color w:val="0070C0"/>
                      <w:sz w:val="24"/>
                      <w:lang w:eastAsia="zh-CN"/>
                    </w:rPr>
                    <w:t>姓名</w:t>
                  </w:r>
                  <w:r w:rsidR="00186E3F" w:rsidRPr="00EE3F81">
                    <w:rPr>
                      <w:rFonts w:ascii="Times New Roman"/>
                      <w:sz w:val="24"/>
                      <w:lang w:eastAsia="zh-CN"/>
                    </w:rPr>
                    <w:t>：</w:t>
                  </w:r>
                  <w:sdt>
                    <w:sdtPr>
                      <w:rPr>
                        <w:rFonts w:ascii="Times New Roman" w:hint="eastAsia"/>
                        <w:sz w:val="24"/>
                        <w:lang w:eastAsia="zh-CN"/>
                      </w:rPr>
                      <w:id w:val="2023271445"/>
                      <w:placeholder>
                        <w:docPart w:val="906765A3AF72420AB748A19166EFA3CB"/>
                      </w:placeholder>
                      <w:showingPlcHdr/>
                      <w:text/>
                    </w:sdtPr>
                    <w:sdtEndPr/>
                    <w:sdtContent>
                      <w:r w:rsidR="00EA6CFF" w:rsidRPr="00EE3F81">
                        <w:rPr>
                          <w:rStyle w:val="af3"/>
                          <w:rFonts w:ascii="Times New Roman"/>
                        </w:rPr>
                        <w:t>单击此处输入文字。</w:t>
                      </w:r>
                    </w:sdtContent>
                  </w:sdt>
                </w:p>
              </w:tc>
              <w:tc>
                <w:tcPr>
                  <w:tcW w:w="3837" w:type="dxa"/>
                  <w:gridSpan w:val="2"/>
                </w:tcPr>
                <w:p w14:paraId="5784A97C" w14:textId="77777777" w:rsidR="00433BC8" w:rsidRPr="00EE3F81" w:rsidRDefault="00433BC8" w:rsidP="007A1AE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  <w:r w:rsidRPr="00EE3F81">
                    <w:rPr>
                      <w:rFonts w:ascii="Times New Roman"/>
                      <w:color w:val="0070C0"/>
                      <w:sz w:val="24"/>
                      <w:lang w:eastAsia="zh-CN"/>
                    </w:rPr>
                    <w:t>性别</w:t>
                  </w:r>
                  <w:r w:rsidR="00186E3F" w:rsidRPr="00EE3F81">
                    <w:rPr>
                      <w:rFonts w:ascii="Times New Roman"/>
                      <w:sz w:val="24"/>
                      <w:lang w:eastAsia="zh-CN"/>
                    </w:rPr>
                    <w:t>：</w:t>
                  </w:r>
                  <w:sdt>
                    <w:sdtPr>
                      <w:rPr>
                        <w:rFonts w:ascii="Times New Roman"/>
                        <w:sz w:val="24"/>
                        <w:lang w:eastAsia="zh-CN"/>
                      </w:rPr>
                      <w:id w:val="-2039117422"/>
                      <w:placeholder>
                        <w:docPart w:val="D47E53210617458AAB57083CD304F82C"/>
                      </w:placeholder>
                      <w:showingPlcHdr/>
                      <w:dropDownList>
                        <w:listItem w:value="选择一项。"/>
                        <w:listItem w:displayText="男" w:value="男"/>
                        <w:listItem w:displayText="女" w:value="女"/>
                      </w:dropDownList>
                    </w:sdtPr>
                    <w:sdtEndPr/>
                    <w:sdtContent>
                      <w:r w:rsidRPr="00EE3F81">
                        <w:rPr>
                          <w:rStyle w:val="af3"/>
                          <w:rFonts w:ascii="Times New Roman"/>
                        </w:rPr>
                        <w:t>选择一项。</w:t>
                      </w:r>
                    </w:sdtContent>
                  </w:sdt>
                </w:p>
              </w:tc>
              <w:tc>
                <w:tcPr>
                  <w:tcW w:w="3601" w:type="dxa"/>
                </w:tcPr>
                <w:p w14:paraId="1766D95C" w14:textId="77777777" w:rsidR="00433BC8" w:rsidRPr="00EE3F81" w:rsidRDefault="00433BC8" w:rsidP="00E91EDE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jc w:val="left"/>
                    <w:rPr>
                      <w:rFonts w:ascii="Times New Roman"/>
                      <w:sz w:val="24"/>
                      <w:lang w:eastAsia="zh-CN"/>
                    </w:rPr>
                  </w:pPr>
                  <w:r w:rsidRPr="00EE3F81">
                    <w:rPr>
                      <w:rFonts w:ascii="Times New Roman"/>
                      <w:color w:val="0070C0"/>
                      <w:sz w:val="24"/>
                      <w:lang w:eastAsia="zh-CN"/>
                    </w:rPr>
                    <w:t>出生日期</w:t>
                  </w:r>
                  <w:r w:rsidR="00186E3F" w:rsidRPr="00EE3F81">
                    <w:rPr>
                      <w:rFonts w:ascii="Times New Roman"/>
                      <w:sz w:val="24"/>
                      <w:lang w:eastAsia="zh-CN"/>
                    </w:rPr>
                    <w:t>：</w:t>
                  </w:r>
                  <w:sdt>
                    <w:sdtPr>
                      <w:rPr>
                        <w:rFonts w:ascii="Times New Roman"/>
                        <w:sz w:val="24"/>
                        <w:lang w:eastAsia="zh-CN"/>
                      </w:rPr>
                      <w:id w:val="-431661785"/>
                      <w:placeholder>
                        <w:docPart w:val="A48E637C859A44B6908AB02C99F1BB53"/>
                      </w:placeholder>
                      <w:showingPlcHdr/>
                      <w:date w:fullDate="2019-05-10T00:00:00Z">
                        <w:dateFormat w:val="yyyy/M/d"/>
                        <w:lid w:val="zh-CN"/>
                        <w:storeMappedDataAs w:val="dateTime"/>
                        <w:calendar w:val="gregorian"/>
                      </w:date>
                    </w:sdtPr>
                    <w:sdtEndPr/>
                    <w:sdtContent>
                      <w:r w:rsidR="00F76EDC" w:rsidRPr="00EE3F81">
                        <w:rPr>
                          <w:rStyle w:val="af3"/>
                          <w:rFonts w:ascii="Times New Roman"/>
                        </w:rPr>
                        <w:t>单击此处输入日期。</w:t>
                      </w:r>
                    </w:sdtContent>
                  </w:sdt>
                </w:p>
              </w:tc>
            </w:tr>
            <w:tr w:rsidR="00186E3F" w:rsidRPr="00EE3F81" w14:paraId="344509F6" w14:textId="77777777" w:rsidTr="001861A6">
              <w:tc>
                <w:tcPr>
                  <w:tcW w:w="5637" w:type="dxa"/>
                  <w:gridSpan w:val="2"/>
                </w:tcPr>
                <w:p w14:paraId="1770B320" w14:textId="77777777" w:rsidR="00186E3F" w:rsidRPr="00EE3F81" w:rsidRDefault="00186E3F" w:rsidP="00A65539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  <w:r w:rsidRPr="00EE3F81">
                    <w:rPr>
                      <w:rFonts w:ascii="Times New Roman"/>
                      <w:color w:val="0070C0"/>
                      <w:sz w:val="24"/>
                      <w:lang w:eastAsia="zh-CN"/>
                    </w:rPr>
                    <w:t>手机</w:t>
                  </w:r>
                  <w:r w:rsidRPr="00EE3F81">
                    <w:rPr>
                      <w:rFonts w:ascii="Times New Roman"/>
                      <w:color w:val="0070C0"/>
                      <w:sz w:val="24"/>
                    </w:rPr>
                    <w:t>号码</w:t>
                  </w:r>
                  <w:r w:rsidRPr="00EE3F81">
                    <w:rPr>
                      <w:rFonts w:ascii="Times New Roman"/>
                      <w:sz w:val="24"/>
                      <w:lang w:eastAsia="zh-CN"/>
                    </w:rPr>
                    <w:t>：</w:t>
                  </w:r>
                  <w:sdt>
                    <w:sdtPr>
                      <w:rPr>
                        <w:rFonts w:ascii="Times New Roman"/>
                        <w:sz w:val="24"/>
                        <w:lang w:eastAsia="zh-CN"/>
                      </w:rPr>
                      <w:id w:val="1749537376"/>
                      <w:placeholder>
                        <w:docPart w:val="8684EBAFFF6141029DF75CD23DB43C4F"/>
                      </w:placeholder>
                      <w:showingPlcHdr/>
                      <w:text/>
                    </w:sdtPr>
                    <w:sdtEndPr/>
                    <w:sdtContent>
                      <w:r w:rsidRPr="00EE3F81">
                        <w:rPr>
                          <w:rStyle w:val="af3"/>
                          <w:rFonts w:ascii="Times New Roman"/>
                        </w:rPr>
                        <w:t>单击此处输入文字。</w:t>
                      </w:r>
                    </w:sdtContent>
                  </w:sdt>
                </w:p>
              </w:tc>
              <w:tc>
                <w:tcPr>
                  <w:tcW w:w="5402" w:type="dxa"/>
                  <w:gridSpan w:val="2"/>
                </w:tcPr>
                <w:p w14:paraId="599495D6" w14:textId="77777777" w:rsidR="00186E3F" w:rsidRPr="00EE3F81" w:rsidRDefault="00186E3F" w:rsidP="00A65539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  <w:r w:rsidRPr="00EE3F81">
                    <w:rPr>
                      <w:rFonts w:ascii="Times New Roman"/>
                      <w:color w:val="0070C0"/>
                      <w:sz w:val="24"/>
                      <w:lang w:eastAsia="zh-CN"/>
                    </w:rPr>
                    <w:t>Email</w:t>
                  </w:r>
                  <w:r w:rsidR="003B0638" w:rsidRPr="003B0638">
                    <w:rPr>
                      <w:rFonts w:ascii="Times New Roman" w:hint="eastAsia"/>
                      <w:color w:val="0070C0"/>
                      <w:sz w:val="24"/>
                      <w:vertAlign w:val="superscript"/>
                      <w:lang w:eastAsia="zh-CN"/>
                    </w:rPr>
                    <w:t>1</w:t>
                  </w:r>
                  <w:r w:rsidRPr="00EE3F81">
                    <w:rPr>
                      <w:rFonts w:ascii="Times New Roman"/>
                      <w:sz w:val="24"/>
                      <w:lang w:eastAsia="zh-CN"/>
                    </w:rPr>
                    <w:t>：</w:t>
                  </w:r>
                  <w:sdt>
                    <w:sdtPr>
                      <w:rPr>
                        <w:rFonts w:ascii="Times New Roman"/>
                        <w:sz w:val="24"/>
                        <w:lang w:eastAsia="zh-CN"/>
                      </w:rPr>
                      <w:id w:val="1218548484"/>
                      <w:placeholder>
                        <w:docPart w:val="8684EBAFFF6141029DF75CD23DB43C4F"/>
                      </w:placeholder>
                      <w:showingPlcHdr/>
                      <w:text/>
                    </w:sdtPr>
                    <w:sdtEndPr/>
                    <w:sdtContent>
                      <w:r w:rsidR="007C35BC" w:rsidRPr="00EE3F81">
                        <w:rPr>
                          <w:rStyle w:val="af3"/>
                          <w:rFonts w:ascii="Times New Roman"/>
                        </w:rPr>
                        <w:t>单击此处输入文字。</w:t>
                      </w:r>
                    </w:sdtContent>
                  </w:sdt>
                </w:p>
              </w:tc>
            </w:tr>
            <w:tr w:rsidR="00EC240E" w:rsidRPr="00EE3F81" w14:paraId="34BAEB6A" w14:textId="77777777" w:rsidTr="001861A6">
              <w:tc>
                <w:tcPr>
                  <w:tcW w:w="5637" w:type="dxa"/>
                  <w:gridSpan w:val="2"/>
                </w:tcPr>
                <w:p w14:paraId="579BE653" w14:textId="77777777" w:rsidR="00EC240E" w:rsidRPr="00EE3F81" w:rsidRDefault="00186E3F" w:rsidP="0032513F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  <w:r w:rsidRPr="00EE3F81">
                    <w:rPr>
                      <w:rFonts w:ascii="Times New Roman"/>
                      <w:color w:val="0070C0"/>
                      <w:sz w:val="24"/>
                      <w:lang w:eastAsia="zh-CN"/>
                    </w:rPr>
                    <w:t>学校</w:t>
                  </w:r>
                  <w:r w:rsidRPr="00EE3F81">
                    <w:rPr>
                      <w:rFonts w:ascii="Times New Roman"/>
                      <w:sz w:val="24"/>
                      <w:lang w:eastAsia="zh-CN"/>
                    </w:rPr>
                    <w:t>：</w:t>
                  </w:r>
                  <w:sdt>
                    <w:sdtPr>
                      <w:rPr>
                        <w:rFonts w:ascii="Times New Roman"/>
                        <w:sz w:val="24"/>
                        <w:lang w:eastAsia="zh-CN"/>
                      </w:rPr>
                      <w:id w:val="-1862890836"/>
                      <w:placeholder>
                        <w:docPart w:val="5C9EB1292DF145FCA5384B750CB74D55"/>
                      </w:placeholder>
                      <w:showingPlcHdr/>
                      <w:text/>
                    </w:sdtPr>
                    <w:sdtEndPr/>
                    <w:sdtContent>
                      <w:r w:rsidRPr="00EE3F81">
                        <w:rPr>
                          <w:rStyle w:val="af3"/>
                          <w:rFonts w:ascii="Times New Roman"/>
                        </w:rPr>
                        <w:t>单击此处输入文字。</w:t>
                      </w:r>
                    </w:sdtContent>
                  </w:sdt>
                </w:p>
              </w:tc>
              <w:tc>
                <w:tcPr>
                  <w:tcW w:w="5402" w:type="dxa"/>
                  <w:gridSpan w:val="2"/>
                </w:tcPr>
                <w:p w14:paraId="12DFF4B1" w14:textId="77777777" w:rsidR="00EC240E" w:rsidRPr="00EE3F81" w:rsidRDefault="00186E3F" w:rsidP="0032513F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  <w:r w:rsidRPr="00EE3F81">
                    <w:rPr>
                      <w:rFonts w:ascii="Times New Roman"/>
                      <w:color w:val="0070C0"/>
                      <w:sz w:val="24"/>
                      <w:lang w:eastAsia="zh-CN"/>
                    </w:rPr>
                    <w:t>院系</w:t>
                  </w:r>
                  <w:r w:rsidRPr="00EE3F81">
                    <w:rPr>
                      <w:rFonts w:ascii="Times New Roman"/>
                      <w:sz w:val="24"/>
                      <w:lang w:eastAsia="zh-CN"/>
                    </w:rPr>
                    <w:t>：</w:t>
                  </w:r>
                  <w:sdt>
                    <w:sdtPr>
                      <w:rPr>
                        <w:rFonts w:ascii="Times New Roman"/>
                        <w:sz w:val="24"/>
                        <w:lang w:eastAsia="zh-CN"/>
                      </w:rPr>
                      <w:id w:val="-943079153"/>
                      <w:placeholder>
                        <w:docPart w:val="EE456B692A6947349E9860AB74F8C6EE"/>
                      </w:placeholder>
                      <w:showingPlcHdr/>
                      <w:text/>
                    </w:sdtPr>
                    <w:sdtEndPr/>
                    <w:sdtContent>
                      <w:r w:rsidRPr="00EE3F81">
                        <w:rPr>
                          <w:rStyle w:val="af3"/>
                          <w:rFonts w:ascii="Times New Roman"/>
                        </w:rPr>
                        <w:t>单击此处输入文字。</w:t>
                      </w:r>
                    </w:sdtContent>
                  </w:sdt>
                </w:p>
              </w:tc>
            </w:tr>
            <w:tr w:rsidR="00EC240E" w:rsidRPr="00EE3F81" w14:paraId="525D0D64" w14:textId="77777777" w:rsidTr="001861A6">
              <w:tc>
                <w:tcPr>
                  <w:tcW w:w="5637" w:type="dxa"/>
                  <w:gridSpan w:val="2"/>
                </w:tcPr>
                <w:p w14:paraId="01E6156E" w14:textId="77777777" w:rsidR="00EC240E" w:rsidRPr="00EE3F81" w:rsidRDefault="00186E3F" w:rsidP="00186E3F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  <w:r w:rsidRPr="00EE3F81">
                    <w:rPr>
                      <w:rFonts w:ascii="Times New Roman"/>
                      <w:color w:val="0070C0"/>
                      <w:sz w:val="24"/>
                      <w:lang w:eastAsia="zh-CN"/>
                    </w:rPr>
                    <w:t>专业</w:t>
                  </w:r>
                  <w:r w:rsidRPr="00EE3F81">
                    <w:rPr>
                      <w:rFonts w:ascii="Times New Roman"/>
                      <w:sz w:val="24"/>
                      <w:lang w:eastAsia="zh-CN"/>
                    </w:rPr>
                    <w:t>：</w:t>
                  </w:r>
                  <w:sdt>
                    <w:sdtPr>
                      <w:rPr>
                        <w:rFonts w:ascii="Times New Roman"/>
                        <w:sz w:val="24"/>
                        <w:lang w:eastAsia="zh-CN"/>
                      </w:rPr>
                      <w:id w:val="-1319564982"/>
                      <w:placeholder>
                        <w:docPart w:val="EA846DAB9B37429C853150244EE86CB2"/>
                      </w:placeholder>
                      <w:showingPlcHdr/>
                      <w:text/>
                    </w:sdtPr>
                    <w:sdtEndPr/>
                    <w:sdtContent>
                      <w:r w:rsidRPr="00EE3F81">
                        <w:rPr>
                          <w:rStyle w:val="af3"/>
                          <w:rFonts w:ascii="Times New Roman"/>
                        </w:rPr>
                        <w:t>单击此处输入文字。</w:t>
                      </w:r>
                    </w:sdtContent>
                  </w:sdt>
                </w:p>
              </w:tc>
              <w:tc>
                <w:tcPr>
                  <w:tcW w:w="5402" w:type="dxa"/>
                  <w:gridSpan w:val="2"/>
                </w:tcPr>
                <w:p w14:paraId="72D0E138" w14:textId="77777777" w:rsidR="00EC240E" w:rsidRPr="00EE3F81" w:rsidRDefault="00186E3F" w:rsidP="00186E3F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  <w:r w:rsidRPr="00EE3F81">
                    <w:rPr>
                      <w:rFonts w:ascii="Times New Roman"/>
                      <w:color w:val="0070C0"/>
                      <w:sz w:val="24"/>
                      <w:lang w:eastAsia="zh-CN"/>
                    </w:rPr>
                    <w:t>本科入学年份</w:t>
                  </w:r>
                  <w:r w:rsidRPr="00EE3F81">
                    <w:rPr>
                      <w:rFonts w:ascii="Times New Roman"/>
                      <w:sz w:val="24"/>
                      <w:lang w:eastAsia="zh-CN"/>
                    </w:rPr>
                    <w:t>：</w:t>
                  </w:r>
                  <w:sdt>
                    <w:sdtPr>
                      <w:rPr>
                        <w:rFonts w:ascii="Times New Roman"/>
                        <w:sz w:val="24"/>
                        <w:lang w:eastAsia="zh-CN"/>
                      </w:rPr>
                      <w:id w:val="-1475364471"/>
                      <w:placeholder>
                        <w:docPart w:val="9C62620017094DCDAD24B25DBA8CB8C3"/>
                      </w:placeholder>
                      <w:showingPlcHdr/>
                      <w:text/>
                    </w:sdtPr>
                    <w:sdtEndPr/>
                    <w:sdtContent>
                      <w:r w:rsidRPr="00EE3F81">
                        <w:rPr>
                          <w:rStyle w:val="af3"/>
                          <w:rFonts w:ascii="Times New Roman"/>
                        </w:rPr>
                        <w:t>单击此处输入文字。</w:t>
                      </w:r>
                    </w:sdtContent>
                  </w:sdt>
                </w:p>
              </w:tc>
            </w:tr>
          </w:tbl>
          <w:p w14:paraId="56D7A366" w14:textId="77777777" w:rsidR="000B0D92" w:rsidRPr="00EE3F81" w:rsidRDefault="00754078" w:rsidP="003B0638">
            <w:pPr>
              <w:tabs>
                <w:tab w:val="left" w:pos="4581"/>
                <w:tab w:val="left" w:pos="4941"/>
                <w:tab w:val="left" w:pos="10605"/>
              </w:tabs>
              <w:ind w:right="181"/>
              <w:rPr>
                <w:rFonts w:ascii="Times New Roman"/>
                <w:szCs w:val="20"/>
                <w:lang w:eastAsia="zh-CN"/>
              </w:rPr>
            </w:pPr>
            <w:r w:rsidRPr="00EE3F81">
              <w:rPr>
                <w:rFonts w:ascii="Times New Roman"/>
                <w:szCs w:val="20"/>
                <w:lang w:eastAsia="zh-CN"/>
              </w:rPr>
              <w:t xml:space="preserve"> </w:t>
            </w:r>
            <w:r w:rsidR="003B0638" w:rsidRPr="003B0638">
              <w:rPr>
                <w:rFonts w:ascii="Times New Roman" w:hint="eastAsia"/>
                <w:szCs w:val="20"/>
                <w:vertAlign w:val="superscript"/>
                <w:lang w:eastAsia="zh-CN"/>
              </w:rPr>
              <w:t>1</w:t>
            </w:r>
            <w:r w:rsidR="003B0638">
              <w:rPr>
                <w:rFonts w:ascii="Times New Roman" w:hint="eastAsia"/>
                <w:szCs w:val="20"/>
                <w:lang w:eastAsia="zh-CN"/>
              </w:rPr>
              <w:t>请务必填写正确，录取</w:t>
            </w:r>
            <w:r w:rsidR="003B0638">
              <w:rPr>
                <w:rFonts w:ascii="Times New Roman" w:hint="eastAsia"/>
                <w:szCs w:val="20"/>
                <w:lang w:eastAsia="zh-CN"/>
              </w:rPr>
              <w:t>/</w:t>
            </w:r>
            <w:r w:rsidR="003B0638">
              <w:rPr>
                <w:rFonts w:ascii="Times New Roman" w:hint="eastAsia"/>
                <w:szCs w:val="20"/>
                <w:lang w:eastAsia="zh-CN"/>
              </w:rPr>
              <w:t>未录取通知均将通过</w:t>
            </w:r>
            <w:r w:rsidR="003B0638">
              <w:rPr>
                <w:rFonts w:ascii="Times New Roman" w:hint="eastAsia"/>
                <w:szCs w:val="20"/>
                <w:lang w:eastAsia="zh-CN"/>
              </w:rPr>
              <w:t>Email</w:t>
            </w:r>
            <w:r w:rsidR="003B0638">
              <w:rPr>
                <w:rFonts w:ascii="Times New Roman" w:hint="eastAsia"/>
                <w:szCs w:val="20"/>
                <w:lang w:eastAsia="zh-CN"/>
              </w:rPr>
              <w:t>发送</w:t>
            </w:r>
            <w:r w:rsidR="009C3B8B" w:rsidRPr="00EE3F81">
              <w:rPr>
                <w:rFonts w:ascii="Times New Roman"/>
                <w:szCs w:val="20"/>
                <w:lang w:eastAsia="zh-CN"/>
              </w:rPr>
              <w:t xml:space="preserve"> </w:t>
            </w:r>
          </w:p>
        </w:tc>
      </w:tr>
      <w:tr w:rsidR="007D09D4" w14:paraId="6F2A362F" w14:textId="77777777" w:rsidTr="000F7A70">
        <w:trPr>
          <w:cantSplit/>
          <w:trHeight w:hRule="exact" w:val="284"/>
        </w:trPr>
        <w:tc>
          <w:tcPr>
            <w:tcW w:w="1082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14:paraId="201F631E" w14:textId="77777777" w:rsidR="007D09D4" w:rsidRDefault="002745C3" w:rsidP="000A1354">
            <w:pPr>
              <w:tabs>
                <w:tab w:val="left" w:pos="4581"/>
                <w:tab w:val="left" w:pos="4941"/>
                <w:tab w:val="left" w:pos="9981"/>
                <w:tab w:val="left" w:pos="10161"/>
              </w:tabs>
              <w:snapToGrid w:val="0"/>
              <w:ind w:firstLine="180"/>
              <w:rPr>
                <w:rFonts w:ascii="Times New Roman"/>
                <w:b/>
                <w:caps/>
                <w:color w:val="FFFFFF"/>
                <w:lang w:eastAsia="zh-CN"/>
              </w:rPr>
            </w:pPr>
            <w:r w:rsidRPr="002745C3">
              <w:rPr>
                <w:rFonts w:ascii="Times New Roman" w:hint="eastAsia"/>
                <w:b/>
                <w:caps/>
                <w:color w:val="FFFFFF"/>
                <w:lang w:eastAsia="zh-CN"/>
              </w:rPr>
              <w:t>个人简介</w:t>
            </w: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（不超过</w:t>
            </w: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2</w:t>
            </w:r>
            <w:r w:rsidR="000A1354">
              <w:rPr>
                <w:rFonts w:ascii="Times New Roman" w:hint="eastAsia"/>
                <w:b/>
                <w:caps/>
                <w:color w:val="FFFFFF"/>
                <w:lang w:eastAsia="zh-CN"/>
              </w:rPr>
              <w:t>0</w:t>
            </w: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0</w:t>
            </w:r>
            <w:r w:rsidR="00CB26FB">
              <w:rPr>
                <w:rFonts w:ascii="Times New Roman" w:hint="eastAsia"/>
                <w:b/>
                <w:caps/>
                <w:color w:val="FFFFFF"/>
                <w:lang w:eastAsia="zh-CN"/>
              </w:rPr>
              <w:t>字符</w:t>
            </w: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）</w:t>
            </w:r>
          </w:p>
        </w:tc>
      </w:tr>
      <w:tr w:rsidR="007D09D4" w14:paraId="101BFC11" w14:textId="77777777" w:rsidTr="000A1354">
        <w:trPr>
          <w:cantSplit/>
          <w:trHeight w:val="1422"/>
        </w:trPr>
        <w:tc>
          <w:tcPr>
            <w:tcW w:w="10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af2"/>
              <w:tblW w:w="0" w:type="auto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803"/>
            </w:tblGrid>
            <w:tr w:rsidR="002745C3" w14:paraId="2623A4A1" w14:textId="77777777" w:rsidTr="00440F43">
              <w:trPr>
                <w:trHeight w:val="1412"/>
              </w:trPr>
              <w:sdt>
                <w:sdtPr>
                  <w:rPr>
                    <w:rFonts w:ascii="Times New Roman"/>
                    <w:sz w:val="24"/>
                  </w:rPr>
                  <w:id w:val="1719707118"/>
                  <w:placeholder>
                    <w:docPart w:val="DefaultPlaceholder_1082065158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0803" w:type="dxa"/>
                      <w:tcBorders>
                        <w:bottom w:val="dotted" w:sz="4" w:space="0" w:color="auto"/>
                      </w:tcBorders>
                    </w:tcPr>
                    <w:p w14:paraId="416DA36F" w14:textId="77777777" w:rsidR="002745C3" w:rsidRDefault="000A1354" w:rsidP="000A1354">
                      <w:pPr>
                        <w:tabs>
                          <w:tab w:val="left" w:pos="4581"/>
                          <w:tab w:val="left" w:pos="4941"/>
                          <w:tab w:val="left" w:pos="10605"/>
                        </w:tabs>
                        <w:ind w:right="181"/>
                        <w:rPr>
                          <w:rFonts w:ascii="Times New Roman"/>
                          <w:sz w:val="24"/>
                        </w:rPr>
                      </w:pPr>
                      <w:r w:rsidRPr="00940391">
                        <w:rPr>
                          <w:rStyle w:val="af3"/>
                          <w:rFonts w:hint="eastAsia"/>
                        </w:rPr>
                        <w:t>单击此处输入文字。</w:t>
                      </w:r>
                    </w:p>
                  </w:tc>
                </w:sdtContent>
              </w:sdt>
            </w:tr>
          </w:tbl>
          <w:p w14:paraId="406F7D05" w14:textId="77777777" w:rsidR="00784025" w:rsidRPr="00D448DB" w:rsidRDefault="00784025" w:rsidP="002745C3">
            <w:pPr>
              <w:tabs>
                <w:tab w:val="left" w:pos="4581"/>
                <w:tab w:val="left" w:pos="4941"/>
                <w:tab w:val="left" w:pos="10605"/>
              </w:tabs>
              <w:ind w:right="181"/>
              <w:rPr>
                <w:rFonts w:ascii="Times New Roman"/>
                <w:lang w:eastAsia="zh-CN"/>
              </w:rPr>
            </w:pPr>
          </w:p>
        </w:tc>
      </w:tr>
      <w:tr w:rsidR="002745C3" w14:paraId="04EC4468" w14:textId="77777777" w:rsidTr="000F7A70">
        <w:trPr>
          <w:cantSplit/>
          <w:trHeight w:hRule="exact" w:val="284"/>
        </w:trPr>
        <w:tc>
          <w:tcPr>
            <w:tcW w:w="10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14:paraId="1CA1C416" w14:textId="77777777" w:rsidR="002745C3" w:rsidRDefault="002745C3" w:rsidP="00350D28">
            <w:pPr>
              <w:tabs>
                <w:tab w:val="left" w:pos="4581"/>
                <w:tab w:val="left" w:pos="4941"/>
                <w:tab w:val="left" w:pos="9981"/>
                <w:tab w:val="left" w:pos="10161"/>
              </w:tabs>
              <w:snapToGrid w:val="0"/>
              <w:spacing w:line="240" w:lineRule="exact"/>
              <w:ind w:firstLine="180"/>
              <w:rPr>
                <w:rFonts w:ascii="Times New Roman"/>
                <w:b/>
                <w:caps/>
                <w:color w:val="FFFFFF"/>
              </w:rPr>
            </w:pPr>
            <w:r w:rsidRPr="002745C3">
              <w:rPr>
                <w:rFonts w:ascii="Times New Roman" w:hint="eastAsia"/>
                <w:b/>
                <w:caps/>
                <w:color w:val="FFFFFF"/>
              </w:rPr>
              <w:t>学习经历</w:t>
            </w: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（</w:t>
            </w:r>
            <w:r w:rsidR="00CB26FB">
              <w:rPr>
                <w:rFonts w:ascii="Times New Roman" w:hint="eastAsia"/>
                <w:b/>
                <w:caps/>
                <w:color w:val="FFFFFF"/>
                <w:lang w:eastAsia="zh-CN"/>
              </w:rPr>
              <w:t>倒序，</w:t>
            </w: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自高中起）</w:t>
            </w:r>
          </w:p>
        </w:tc>
      </w:tr>
      <w:tr w:rsidR="002745C3" w14:paraId="5DCA0FFB" w14:textId="77777777" w:rsidTr="003773A5">
        <w:trPr>
          <w:cantSplit/>
          <w:trHeight w:val="1223"/>
        </w:trPr>
        <w:tc>
          <w:tcPr>
            <w:tcW w:w="10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af2"/>
              <w:tblW w:w="0" w:type="auto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01"/>
              <w:gridCol w:w="7202"/>
            </w:tblGrid>
            <w:tr w:rsidR="003773A5" w14:paraId="6C46CAD7" w14:textId="77777777" w:rsidTr="004F7CC8">
              <w:trPr>
                <w:trHeight w:val="182"/>
              </w:trPr>
              <w:tc>
                <w:tcPr>
                  <w:tcW w:w="3601" w:type="dxa"/>
                  <w:tcBorders>
                    <w:bottom w:val="dotted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7708F709" w14:textId="77777777" w:rsidR="003773A5" w:rsidRPr="002745C3" w:rsidRDefault="003773A5" w:rsidP="003773A5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ind w:right="181"/>
                    <w:rPr>
                      <w:rFonts w:ascii="Times New Roman"/>
                      <w:sz w:val="24"/>
                    </w:rPr>
                  </w:pPr>
                  <w:r>
                    <w:rPr>
                      <w:rFonts w:ascii="Times New Roman"/>
                      <w:sz w:val="24"/>
                    </w:rPr>
                    <w:t>时间</w:t>
                  </w:r>
                </w:p>
              </w:tc>
              <w:tc>
                <w:tcPr>
                  <w:tcW w:w="7202" w:type="dxa"/>
                  <w:tcBorders>
                    <w:bottom w:val="dotted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2DFA0962" w14:textId="77777777" w:rsidR="003773A5" w:rsidRPr="002745C3" w:rsidRDefault="003773A5" w:rsidP="003773A5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  <w:r>
                    <w:rPr>
                      <w:rFonts w:ascii="Times New Roman" w:hint="eastAsia"/>
                      <w:sz w:val="24"/>
                      <w:lang w:eastAsia="zh-CN"/>
                    </w:rPr>
                    <w:t>就读（或毕业）学校</w:t>
                  </w:r>
                </w:p>
              </w:tc>
            </w:tr>
            <w:tr w:rsidR="003773A5" w14:paraId="19B141E5" w14:textId="77777777" w:rsidTr="00CB26FB">
              <w:trPr>
                <w:trHeight w:val="182"/>
              </w:trPr>
              <w:tc>
                <w:tcPr>
                  <w:tcW w:w="3601" w:type="dxa"/>
                  <w:vAlign w:val="center"/>
                </w:tcPr>
                <w:p w14:paraId="72E09CED" w14:textId="77777777" w:rsidR="003773A5" w:rsidRPr="002745C3" w:rsidRDefault="003773A5" w:rsidP="003773A5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</w:rPr>
                  </w:pPr>
                </w:p>
              </w:tc>
              <w:tc>
                <w:tcPr>
                  <w:tcW w:w="7202" w:type="dxa"/>
                  <w:vAlign w:val="center"/>
                </w:tcPr>
                <w:p w14:paraId="2DF135FF" w14:textId="77777777" w:rsidR="003773A5" w:rsidRPr="002745C3" w:rsidRDefault="003773A5" w:rsidP="003773A5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</w:rPr>
                  </w:pPr>
                </w:p>
              </w:tc>
            </w:tr>
            <w:tr w:rsidR="00CB26FB" w14:paraId="0FD7F8D0" w14:textId="77777777" w:rsidTr="00CB26FB">
              <w:trPr>
                <w:trHeight w:val="182"/>
              </w:trPr>
              <w:tc>
                <w:tcPr>
                  <w:tcW w:w="3601" w:type="dxa"/>
                  <w:vAlign w:val="center"/>
                </w:tcPr>
                <w:p w14:paraId="4039A1E4" w14:textId="77777777" w:rsidR="00CB26FB" w:rsidRPr="002745C3" w:rsidRDefault="00CB26FB" w:rsidP="003773A5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</w:rPr>
                  </w:pPr>
                </w:p>
              </w:tc>
              <w:tc>
                <w:tcPr>
                  <w:tcW w:w="7202" w:type="dxa"/>
                  <w:vAlign w:val="center"/>
                </w:tcPr>
                <w:p w14:paraId="7E048E67" w14:textId="77777777" w:rsidR="00CB26FB" w:rsidRPr="002745C3" w:rsidRDefault="00CB26FB" w:rsidP="003773A5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</w:rPr>
                  </w:pPr>
                </w:p>
              </w:tc>
            </w:tr>
            <w:tr w:rsidR="00CB26FB" w14:paraId="4BDCFD2F" w14:textId="77777777" w:rsidTr="0091326F">
              <w:trPr>
                <w:trHeight w:val="182"/>
              </w:trPr>
              <w:tc>
                <w:tcPr>
                  <w:tcW w:w="3601" w:type="dxa"/>
                  <w:tcBorders>
                    <w:bottom w:val="dotted" w:sz="4" w:space="0" w:color="auto"/>
                  </w:tcBorders>
                  <w:vAlign w:val="center"/>
                </w:tcPr>
                <w:p w14:paraId="6B70EC8C" w14:textId="77777777" w:rsidR="00CB26FB" w:rsidRPr="002745C3" w:rsidRDefault="00CB26FB" w:rsidP="003773A5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</w:rPr>
                  </w:pPr>
                </w:p>
              </w:tc>
              <w:tc>
                <w:tcPr>
                  <w:tcW w:w="7202" w:type="dxa"/>
                  <w:tcBorders>
                    <w:bottom w:val="dotted" w:sz="4" w:space="0" w:color="auto"/>
                  </w:tcBorders>
                  <w:vAlign w:val="center"/>
                </w:tcPr>
                <w:p w14:paraId="662F9E69" w14:textId="77777777" w:rsidR="00CB26FB" w:rsidRPr="002745C3" w:rsidRDefault="00CB26FB" w:rsidP="003773A5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</w:rPr>
                  </w:pPr>
                </w:p>
              </w:tc>
            </w:tr>
          </w:tbl>
          <w:p w14:paraId="77E9C225" w14:textId="77777777" w:rsidR="002745C3" w:rsidRPr="00D448DB" w:rsidRDefault="002745C3" w:rsidP="00031228">
            <w:pPr>
              <w:tabs>
                <w:tab w:val="left" w:pos="4581"/>
                <w:tab w:val="left" w:pos="4941"/>
                <w:tab w:val="left" w:pos="10605"/>
              </w:tabs>
              <w:ind w:right="181"/>
              <w:rPr>
                <w:rFonts w:ascii="Times New Roman"/>
                <w:lang w:eastAsia="zh-CN"/>
              </w:rPr>
            </w:pPr>
          </w:p>
        </w:tc>
      </w:tr>
      <w:tr w:rsidR="002745C3" w14:paraId="00B0C136" w14:textId="77777777" w:rsidTr="00031228">
        <w:trPr>
          <w:cantSplit/>
          <w:trHeight w:hRule="exact" w:val="284"/>
        </w:trPr>
        <w:tc>
          <w:tcPr>
            <w:tcW w:w="10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14:paraId="2BD40AD8" w14:textId="77777777" w:rsidR="002745C3" w:rsidRDefault="003773A5" w:rsidP="003773A5">
            <w:pPr>
              <w:tabs>
                <w:tab w:val="left" w:pos="4581"/>
                <w:tab w:val="left" w:pos="4941"/>
                <w:tab w:val="left" w:pos="9981"/>
                <w:tab w:val="left" w:pos="10161"/>
              </w:tabs>
              <w:snapToGrid w:val="0"/>
              <w:spacing w:line="240" w:lineRule="exact"/>
              <w:ind w:firstLine="180"/>
              <w:rPr>
                <w:rFonts w:ascii="Times New Roman"/>
                <w:b/>
                <w:caps/>
                <w:color w:val="FFFFFF"/>
              </w:rPr>
            </w:pP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已修相关课程（填写主要的，不超过</w:t>
            </w: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9</w:t>
            </w: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门）</w:t>
            </w:r>
          </w:p>
        </w:tc>
      </w:tr>
      <w:tr w:rsidR="003773A5" w14:paraId="600DCF73" w14:textId="77777777" w:rsidTr="003773A5">
        <w:trPr>
          <w:cantSplit/>
          <w:trHeight w:val="856"/>
        </w:trPr>
        <w:tc>
          <w:tcPr>
            <w:tcW w:w="10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af2"/>
              <w:tblW w:w="0" w:type="auto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01"/>
              <w:gridCol w:w="3601"/>
              <w:gridCol w:w="3601"/>
            </w:tblGrid>
            <w:tr w:rsidR="003773A5" w14:paraId="072BB9BC" w14:textId="77777777" w:rsidTr="00BF284C">
              <w:trPr>
                <w:trHeight w:val="182"/>
              </w:trPr>
              <w:tc>
                <w:tcPr>
                  <w:tcW w:w="3601" w:type="dxa"/>
                  <w:tcBorders>
                    <w:bottom w:val="dotted" w:sz="4" w:space="0" w:color="auto"/>
                  </w:tcBorders>
                  <w:vAlign w:val="center"/>
                </w:tcPr>
                <w:p w14:paraId="17F0E5B3" w14:textId="77777777" w:rsidR="003773A5" w:rsidRPr="002745C3" w:rsidRDefault="003773A5" w:rsidP="0003122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</w:p>
              </w:tc>
              <w:tc>
                <w:tcPr>
                  <w:tcW w:w="3601" w:type="dxa"/>
                  <w:tcBorders>
                    <w:bottom w:val="dotted" w:sz="4" w:space="0" w:color="auto"/>
                  </w:tcBorders>
                  <w:vAlign w:val="center"/>
                </w:tcPr>
                <w:p w14:paraId="0FA8B689" w14:textId="77777777" w:rsidR="003773A5" w:rsidRPr="002745C3" w:rsidRDefault="003773A5" w:rsidP="0003122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</w:p>
              </w:tc>
              <w:tc>
                <w:tcPr>
                  <w:tcW w:w="3601" w:type="dxa"/>
                  <w:tcBorders>
                    <w:bottom w:val="dotted" w:sz="4" w:space="0" w:color="auto"/>
                  </w:tcBorders>
                  <w:vAlign w:val="center"/>
                </w:tcPr>
                <w:p w14:paraId="566F4EB8" w14:textId="77777777" w:rsidR="003773A5" w:rsidRPr="002745C3" w:rsidRDefault="003773A5" w:rsidP="0003122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</w:p>
              </w:tc>
            </w:tr>
            <w:tr w:rsidR="003773A5" w14:paraId="5207F806" w14:textId="77777777" w:rsidTr="00BF284C">
              <w:trPr>
                <w:trHeight w:val="182"/>
              </w:trPr>
              <w:tc>
                <w:tcPr>
                  <w:tcW w:w="3601" w:type="dxa"/>
                  <w:tcBorders>
                    <w:bottom w:val="dotted" w:sz="4" w:space="0" w:color="auto"/>
                  </w:tcBorders>
                  <w:vAlign w:val="center"/>
                </w:tcPr>
                <w:p w14:paraId="338104AA" w14:textId="77777777" w:rsidR="003773A5" w:rsidRPr="002745C3" w:rsidRDefault="003773A5" w:rsidP="0003122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</w:p>
              </w:tc>
              <w:tc>
                <w:tcPr>
                  <w:tcW w:w="3601" w:type="dxa"/>
                  <w:tcBorders>
                    <w:bottom w:val="dotted" w:sz="4" w:space="0" w:color="auto"/>
                  </w:tcBorders>
                  <w:vAlign w:val="center"/>
                </w:tcPr>
                <w:p w14:paraId="779CBD67" w14:textId="77777777" w:rsidR="003773A5" w:rsidRPr="002745C3" w:rsidRDefault="003773A5" w:rsidP="0003122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</w:p>
              </w:tc>
              <w:tc>
                <w:tcPr>
                  <w:tcW w:w="3601" w:type="dxa"/>
                  <w:tcBorders>
                    <w:bottom w:val="dotted" w:sz="4" w:space="0" w:color="auto"/>
                  </w:tcBorders>
                  <w:vAlign w:val="center"/>
                </w:tcPr>
                <w:p w14:paraId="531B1BD7" w14:textId="77777777" w:rsidR="003773A5" w:rsidRPr="002745C3" w:rsidRDefault="003773A5" w:rsidP="0003122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</w:p>
              </w:tc>
            </w:tr>
            <w:tr w:rsidR="003773A5" w14:paraId="05076FEC" w14:textId="77777777" w:rsidTr="00BF284C">
              <w:trPr>
                <w:trHeight w:val="182"/>
              </w:trPr>
              <w:tc>
                <w:tcPr>
                  <w:tcW w:w="3601" w:type="dxa"/>
                  <w:tcBorders>
                    <w:bottom w:val="dotted" w:sz="4" w:space="0" w:color="auto"/>
                  </w:tcBorders>
                  <w:vAlign w:val="center"/>
                </w:tcPr>
                <w:p w14:paraId="16C2CDC2" w14:textId="77777777" w:rsidR="003773A5" w:rsidRPr="002745C3" w:rsidRDefault="003773A5" w:rsidP="0003122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</w:p>
              </w:tc>
              <w:tc>
                <w:tcPr>
                  <w:tcW w:w="3601" w:type="dxa"/>
                  <w:tcBorders>
                    <w:bottom w:val="dotted" w:sz="4" w:space="0" w:color="auto"/>
                  </w:tcBorders>
                  <w:vAlign w:val="center"/>
                </w:tcPr>
                <w:p w14:paraId="4A5C3B35" w14:textId="77777777" w:rsidR="003773A5" w:rsidRPr="002745C3" w:rsidRDefault="003773A5" w:rsidP="0003122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</w:p>
              </w:tc>
              <w:tc>
                <w:tcPr>
                  <w:tcW w:w="3601" w:type="dxa"/>
                  <w:tcBorders>
                    <w:bottom w:val="dotted" w:sz="4" w:space="0" w:color="auto"/>
                  </w:tcBorders>
                  <w:vAlign w:val="center"/>
                </w:tcPr>
                <w:p w14:paraId="4F582EC7" w14:textId="77777777" w:rsidR="003773A5" w:rsidRPr="002745C3" w:rsidRDefault="003773A5" w:rsidP="0003122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</w:p>
              </w:tc>
            </w:tr>
          </w:tbl>
          <w:p w14:paraId="095D6C3B" w14:textId="77777777" w:rsidR="003773A5" w:rsidRPr="00D448DB" w:rsidRDefault="003773A5" w:rsidP="00031228">
            <w:pPr>
              <w:tabs>
                <w:tab w:val="left" w:pos="4581"/>
                <w:tab w:val="left" w:pos="4941"/>
                <w:tab w:val="left" w:pos="10605"/>
              </w:tabs>
              <w:ind w:right="181"/>
              <w:rPr>
                <w:rFonts w:ascii="Times New Roman"/>
                <w:lang w:eastAsia="zh-CN"/>
              </w:rPr>
            </w:pPr>
          </w:p>
        </w:tc>
      </w:tr>
      <w:tr w:rsidR="002745C3" w14:paraId="7CB1E659" w14:textId="77777777" w:rsidTr="00031228">
        <w:trPr>
          <w:cantSplit/>
          <w:trHeight w:hRule="exact" w:val="284"/>
        </w:trPr>
        <w:tc>
          <w:tcPr>
            <w:tcW w:w="10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14:paraId="0CDC5B94" w14:textId="77777777" w:rsidR="002745C3" w:rsidRDefault="003773A5" w:rsidP="00031228">
            <w:pPr>
              <w:tabs>
                <w:tab w:val="left" w:pos="4581"/>
                <w:tab w:val="left" w:pos="4941"/>
                <w:tab w:val="left" w:pos="9981"/>
                <w:tab w:val="left" w:pos="10161"/>
              </w:tabs>
              <w:snapToGrid w:val="0"/>
              <w:spacing w:line="240" w:lineRule="exact"/>
              <w:ind w:firstLine="180"/>
              <w:rPr>
                <w:rFonts w:ascii="Times New Roman"/>
                <w:b/>
                <w:caps/>
                <w:color w:val="FFFFFF"/>
                <w:lang w:eastAsia="zh-CN"/>
              </w:rPr>
            </w:pPr>
            <w:r>
              <w:rPr>
                <w:rFonts w:ascii="Times New Roman" w:hint="eastAsia"/>
                <w:b/>
                <w:caps/>
                <w:color w:val="FFFFFF"/>
              </w:rPr>
              <w:t>主要</w:t>
            </w:r>
            <w:r w:rsidRPr="003773A5">
              <w:rPr>
                <w:rFonts w:ascii="Times New Roman" w:hint="eastAsia"/>
                <w:b/>
                <w:caps/>
                <w:color w:val="FFFFFF"/>
              </w:rPr>
              <w:t>获奖情况</w:t>
            </w: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（不超过</w:t>
            </w:r>
            <w:r w:rsidR="00CB26FB">
              <w:rPr>
                <w:rFonts w:ascii="Times New Roman" w:hint="eastAsia"/>
                <w:b/>
                <w:caps/>
                <w:color w:val="FFFFFF"/>
                <w:lang w:eastAsia="zh-CN"/>
              </w:rPr>
              <w:t>3</w:t>
            </w:r>
            <w:r w:rsidR="00CB26FB">
              <w:rPr>
                <w:rFonts w:ascii="Times New Roman" w:hint="eastAsia"/>
                <w:b/>
                <w:caps/>
                <w:color w:val="FFFFFF"/>
                <w:lang w:eastAsia="zh-CN"/>
              </w:rPr>
              <w:t>项</w:t>
            </w: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）</w:t>
            </w:r>
          </w:p>
        </w:tc>
      </w:tr>
      <w:tr w:rsidR="00CB26FB" w14:paraId="2383969F" w14:textId="77777777" w:rsidTr="00031228">
        <w:trPr>
          <w:cantSplit/>
          <w:trHeight w:val="1223"/>
        </w:trPr>
        <w:tc>
          <w:tcPr>
            <w:tcW w:w="10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af2"/>
              <w:tblW w:w="0" w:type="auto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01"/>
              <w:gridCol w:w="7202"/>
            </w:tblGrid>
            <w:tr w:rsidR="00CB26FB" w14:paraId="011DC1CB" w14:textId="77777777" w:rsidTr="00031228">
              <w:trPr>
                <w:trHeight w:val="182"/>
              </w:trPr>
              <w:tc>
                <w:tcPr>
                  <w:tcW w:w="3601" w:type="dxa"/>
                  <w:tcBorders>
                    <w:bottom w:val="dotted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4FDEDD44" w14:textId="77777777" w:rsidR="00CB26FB" w:rsidRPr="002745C3" w:rsidRDefault="00CB26FB" w:rsidP="00CB26FB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ind w:right="181"/>
                    <w:rPr>
                      <w:rFonts w:ascii="Times New Roman"/>
                      <w:sz w:val="24"/>
                    </w:rPr>
                  </w:pPr>
                  <w:r>
                    <w:rPr>
                      <w:rFonts w:ascii="Times New Roman"/>
                      <w:sz w:val="24"/>
                    </w:rPr>
                    <w:t>时间</w:t>
                  </w:r>
                </w:p>
              </w:tc>
              <w:tc>
                <w:tcPr>
                  <w:tcW w:w="7202" w:type="dxa"/>
                  <w:tcBorders>
                    <w:bottom w:val="dotted" w:sz="4" w:space="0" w:color="auto"/>
                  </w:tcBorders>
                  <w:shd w:val="clear" w:color="auto" w:fill="F2F2F2" w:themeFill="background1" w:themeFillShade="F2"/>
                  <w:vAlign w:val="center"/>
                </w:tcPr>
                <w:p w14:paraId="33DB5A23" w14:textId="77777777" w:rsidR="00CB26FB" w:rsidRPr="002745C3" w:rsidRDefault="00CB26FB" w:rsidP="00CB26FB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  <w:r w:rsidRPr="00CB26FB">
                    <w:rPr>
                      <w:rFonts w:ascii="Times New Roman" w:hint="eastAsia"/>
                      <w:sz w:val="24"/>
                      <w:lang w:eastAsia="zh-CN"/>
                    </w:rPr>
                    <w:t>曾获奖项</w:t>
                  </w:r>
                </w:p>
              </w:tc>
            </w:tr>
            <w:tr w:rsidR="00CB26FB" w14:paraId="3B2A8431" w14:textId="77777777" w:rsidTr="00031228">
              <w:trPr>
                <w:trHeight w:val="182"/>
              </w:trPr>
              <w:tc>
                <w:tcPr>
                  <w:tcW w:w="3601" w:type="dxa"/>
                  <w:vAlign w:val="center"/>
                </w:tcPr>
                <w:p w14:paraId="6DA02A63" w14:textId="77777777" w:rsidR="00CB26FB" w:rsidRPr="002745C3" w:rsidRDefault="00CB26FB" w:rsidP="00CB26FB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</w:rPr>
                  </w:pPr>
                </w:p>
              </w:tc>
              <w:tc>
                <w:tcPr>
                  <w:tcW w:w="7202" w:type="dxa"/>
                  <w:vAlign w:val="center"/>
                </w:tcPr>
                <w:p w14:paraId="34870729" w14:textId="77777777" w:rsidR="00CB26FB" w:rsidRPr="002745C3" w:rsidRDefault="00CB26FB" w:rsidP="00CB26FB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</w:rPr>
                  </w:pPr>
                </w:p>
              </w:tc>
            </w:tr>
            <w:tr w:rsidR="00CB26FB" w14:paraId="1B819D45" w14:textId="77777777" w:rsidTr="00031228">
              <w:trPr>
                <w:trHeight w:val="182"/>
              </w:trPr>
              <w:tc>
                <w:tcPr>
                  <w:tcW w:w="3601" w:type="dxa"/>
                  <w:vAlign w:val="center"/>
                </w:tcPr>
                <w:p w14:paraId="691E0C89" w14:textId="77777777" w:rsidR="00CB26FB" w:rsidRPr="002745C3" w:rsidRDefault="00CB26FB" w:rsidP="00CB26FB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</w:rPr>
                  </w:pPr>
                </w:p>
              </w:tc>
              <w:tc>
                <w:tcPr>
                  <w:tcW w:w="7202" w:type="dxa"/>
                  <w:vAlign w:val="center"/>
                </w:tcPr>
                <w:p w14:paraId="40D3E193" w14:textId="77777777" w:rsidR="00CB26FB" w:rsidRPr="002745C3" w:rsidRDefault="00CB26FB" w:rsidP="00CB26FB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</w:rPr>
                  </w:pPr>
                </w:p>
              </w:tc>
            </w:tr>
            <w:tr w:rsidR="00CB26FB" w14:paraId="4D8FB02D" w14:textId="77777777" w:rsidTr="00031228">
              <w:trPr>
                <w:trHeight w:val="182"/>
              </w:trPr>
              <w:tc>
                <w:tcPr>
                  <w:tcW w:w="3601" w:type="dxa"/>
                  <w:tcBorders>
                    <w:bottom w:val="dotted" w:sz="4" w:space="0" w:color="auto"/>
                  </w:tcBorders>
                  <w:vAlign w:val="center"/>
                </w:tcPr>
                <w:p w14:paraId="567B23E0" w14:textId="77777777" w:rsidR="00CB26FB" w:rsidRPr="002745C3" w:rsidRDefault="00CB26FB" w:rsidP="00CB26FB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</w:rPr>
                  </w:pPr>
                </w:p>
              </w:tc>
              <w:tc>
                <w:tcPr>
                  <w:tcW w:w="7202" w:type="dxa"/>
                  <w:tcBorders>
                    <w:bottom w:val="dotted" w:sz="4" w:space="0" w:color="auto"/>
                  </w:tcBorders>
                  <w:vAlign w:val="center"/>
                </w:tcPr>
                <w:p w14:paraId="4D1C30F9" w14:textId="77777777" w:rsidR="00CB26FB" w:rsidRPr="002745C3" w:rsidRDefault="00CB26FB" w:rsidP="00CB26FB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</w:rPr>
                  </w:pPr>
                </w:p>
              </w:tc>
            </w:tr>
          </w:tbl>
          <w:p w14:paraId="1C668185" w14:textId="77777777" w:rsidR="00CB26FB" w:rsidRPr="00D448DB" w:rsidRDefault="00CB26FB" w:rsidP="00031228">
            <w:pPr>
              <w:tabs>
                <w:tab w:val="left" w:pos="4581"/>
                <w:tab w:val="left" w:pos="4941"/>
                <w:tab w:val="left" w:pos="10605"/>
              </w:tabs>
              <w:ind w:right="181"/>
              <w:rPr>
                <w:rFonts w:ascii="Times New Roman"/>
                <w:lang w:eastAsia="zh-CN"/>
              </w:rPr>
            </w:pPr>
          </w:p>
        </w:tc>
      </w:tr>
      <w:tr w:rsidR="002745C3" w14:paraId="589B827E" w14:textId="77777777" w:rsidTr="00031228">
        <w:trPr>
          <w:cantSplit/>
          <w:trHeight w:hRule="exact" w:val="284"/>
        </w:trPr>
        <w:tc>
          <w:tcPr>
            <w:tcW w:w="10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14:paraId="0A361A4C" w14:textId="77777777" w:rsidR="002745C3" w:rsidRDefault="00CB26FB" w:rsidP="00031228">
            <w:pPr>
              <w:tabs>
                <w:tab w:val="left" w:pos="4581"/>
                <w:tab w:val="left" w:pos="4941"/>
                <w:tab w:val="left" w:pos="9981"/>
                <w:tab w:val="left" w:pos="10161"/>
              </w:tabs>
              <w:snapToGrid w:val="0"/>
              <w:spacing w:line="240" w:lineRule="exact"/>
              <w:ind w:firstLine="180"/>
              <w:rPr>
                <w:rFonts w:ascii="Times New Roman"/>
                <w:b/>
                <w:caps/>
                <w:color w:val="FFFFFF"/>
              </w:rPr>
            </w:pPr>
            <w:r w:rsidRPr="00CB26FB">
              <w:rPr>
                <w:rFonts w:ascii="Times New Roman" w:hint="eastAsia"/>
                <w:b/>
                <w:caps/>
                <w:color w:val="FFFFFF"/>
              </w:rPr>
              <w:t>兴趣爱好</w:t>
            </w: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（不超过</w:t>
            </w: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3</w:t>
            </w: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项）</w:t>
            </w:r>
          </w:p>
        </w:tc>
      </w:tr>
      <w:tr w:rsidR="00CB26FB" w14:paraId="23B41DAD" w14:textId="77777777" w:rsidTr="00CB26FB">
        <w:trPr>
          <w:cantSplit/>
          <w:trHeight w:val="378"/>
        </w:trPr>
        <w:tc>
          <w:tcPr>
            <w:tcW w:w="10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af2"/>
              <w:tblW w:w="0" w:type="auto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01"/>
              <w:gridCol w:w="3601"/>
              <w:gridCol w:w="3601"/>
            </w:tblGrid>
            <w:tr w:rsidR="00CB26FB" w14:paraId="01ED0B31" w14:textId="77777777" w:rsidTr="00031228">
              <w:trPr>
                <w:trHeight w:val="182"/>
              </w:trPr>
              <w:tc>
                <w:tcPr>
                  <w:tcW w:w="3601" w:type="dxa"/>
                  <w:tcBorders>
                    <w:bottom w:val="dotted" w:sz="4" w:space="0" w:color="auto"/>
                  </w:tcBorders>
                  <w:vAlign w:val="center"/>
                </w:tcPr>
                <w:p w14:paraId="60E9EE0B" w14:textId="77777777" w:rsidR="00CB26FB" w:rsidRPr="002745C3" w:rsidRDefault="00CB26FB" w:rsidP="0003122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</w:p>
              </w:tc>
              <w:tc>
                <w:tcPr>
                  <w:tcW w:w="3601" w:type="dxa"/>
                  <w:tcBorders>
                    <w:bottom w:val="dotted" w:sz="4" w:space="0" w:color="auto"/>
                  </w:tcBorders>
                  <w:vAlign w:val="center"/>
                </w:tcPr>
                <w:p w14:paraId="095E06C6" w14:textId="77777777" w:rsidR="00CB26FB" w:rsidRPr="002745C3" w:rsidRDefault="00CB26FB" w:rsidP="0003122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</w:p>
              </w:tc>
              <w:tc>
                <w:tcPr>
                  <w:tcW w:w="3601" w:type="dxa"/>
                  <w:tcBorders>
                    <w:bottom w:val="dotted" w:sz="4" w:space="0" w:color="auto"/>
                  </w:tcBorders>
                  <w:vAlign w:val="center"/>
                </w:tcPr>
                <w:p w14:paraId="7736872F" w14:textId="77777777" w:rsidR="00CB26FB" w:rsidRPr="002745C3" w:rsidRDefault="00CB26FB" w:rsidP="0003122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</w:p>
              </w:tc>
            </w:tr>
          </w:tbl>
          <w:p w14:paraId="7DD306AD" w14:textId="77777777" w:rsidR="00CB26FB" w:rsidRPr="00D448DB" w:rsidRDefault="00CB26FB" w:rsidP="00031228">
            <w:pPr>
              <w:tabs>
                <w:tab w:val="left" w:pos="4581"/>
                <w:tab w:val="left" w:pos="4941"/>
                <w:tab w:val="left" w:pos="10605"/>
              </w:tabs>
              <w:ind w:right="181"/>
              <w:rPr>
                <w:rFonts w:ascii="Times New Roman"/>
                <w:lang w:eastAsia="zh-CN"/>
              </w:rPr>
            </w:pPr>
          </w:p>
        </w:tc>
      </w:tr>
      <w:tr w:rsidR="003773A5" w14:paraId="5CFF356C" w14:textId="77777777" w:rsidTr="000F7A70">
        <w:trPr>
          <w:cantSplit/>
          <w:trHeight w:hRule="exact" w:val="284"/>
        </w:trPr>
        <w:tc>
          <w:tcPr>
            <w:tcW w:w="10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14:paraId="4FE345F2" w14:textId="77777777" w:rsidR="003773A5" w:rsidRPr="002745C3" w:rsidRDefault="00CB26FB" w:rsidP="00350D28">
            <w:pPr>
              <w:tabs>
                <w:tab w:val="left" w:pos="4581"/>
                <w:tab w:val="left" w:pos="4941"/>
                <w:tab w:val="left" w:pos="9981"/>
                <w:tab w:val="left" w:pos="10161"/>
              </w:tabs>
              <w:snapToGrid w:val="0"/>
              <w:spacing w:line="240" w:lineRule="exact"/>
              <w:ind w:firstLine="180"/>
              <w:rPr>
                <w:rFonts w:ascii="Times New Roman"/>
                <w:b/>
                <w:caps/>
                <w:color w:val="FFFFFF"/>
              </w:rPr>
            </w:pPr>
            <w:r w:rsidRPr="00CB26FB">
              <w:rPr>
                <w:rFonts w:ascii="Times New Roman" w:hint="eastAsia"/>
                <w:b/>
                <w:caps/>
                <w:color w:val="FFFFFF"/>
              </w:rPr>
              <w:t>简单谈谈您对理论化学、化学或物理等相关学科的个人看法</w:t>
            </w: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（不超过</w:t>
            </w: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200</w:t>
            </w:r>
            <w:r>
              <w:rPr>
                <w:rFonts w:ascii="Times New Roman" w:hint="eastAsia"/>
                <w:b/>
                <w:caps/>
                <w:color w:val="FFFFFF"/>
                <w:lang w:eastAsia="zh-CN"/>
              </w:rPr>
              <w:t>字符）</w:t>
            </w:r>
          </w:p>
        </w:tc>
      </w:tr>
      <w:tr w:rsidR="00CB26FB" w14:paraId="5704011B" w14:textId="77777777" w:rsidTr="00CB26FB">
        <w:trPr>
          <w:cantSplit/>
          <w:trHeight w:val="1627"/>
        </w:trPr>
        <w:tc>
          <w:tcPr>
            <w:tcW w:w="10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af2"/>
              <w:tblW w:w="0" w:type="auto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803"/>
            </w:tblGrid>
            <w:tr w:rsidR="00CB26FB" w14:paraId="3D2E8FAE" w14:textId="77777777" w:rsidTr="00CB26FB">
              <w:trPr>
                <w:trHeight w:val="1628"/>
              </w:trPr>
              <w:sdt>
                <w:sdtPr>
                  <w:rPr>
                    <w:rFonts w:ascii="Times New Roman"/>
                    <w:sz w:val="24"/>
                  </w:rPr>
                  <w:id w:val="2118095690"/>
                  <w:placeholder>
                    <w:docPart w:val="99625390F7AA4D05A31C3CA583489E80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10803" w:type="dxa"/>
                      <w:tcBorders>
                        <w:bottom w:val="dotted" w:sz="4" w:space="0" w:color="auto"/>
                      </w:tcBorders>
                    </w:tcPr>
                    <w:p w14:paraId="45B14846" w14:textId="77777777" w:rsidR="00CB26FB" w:rsidRDefault="00F76EDC" w:rsidP="00F76EDC">
                      <w:pPr>
                        <w:tabs>
                          <w:tab w:val="left" w:pos="4581"/>
                          <w:tab w:val="left" w:pos="4941"/>
                          <w:tab w:val="left" w:pos="10605"/>
                        </w:tabs>
                        <w:ind w:right="181"/>
                        <w:rPr>
                          <w:rFonts w:ascii="Times New Roman"/>
                          <w:sz w:val="24"/>
                        </w:rPr>
                      </w:pPr>
                      <w:r w:rsidRPr="00940391">
                        <w:rPr>
                          <w:rStyle w:val="af3"/>
                          <w:rFonts w:hint="eastAsia"/>
                        </w:rPr>
                        <w:t>单击此处输入文字。</w:t>
                      </w:r>
                    </w:p>
                  </w:tc>
                </w:sdtContent>
              </w:sdt>
            </w:tr>
          </w:tbl>
          <w:p w14:paraId="3E4ACF6B" w14:textId="77777777" w:rsidR="00CB26FB" w:rsidRPr="00D448DB" w:rsidRDefault="00CB26FB" w:rsidP="00031228">
            <w:pPr>
              <w:tabs>
                <w:tab w:val="left" w:pos="4581"/>
                <w:tab w:val="left" w:pos="4941"/>
                <w:tab w:val="left" w:pos="10605"/>
              </w:tabs>
              <w:ind w:right="181"/>
              <w:rPr>
                <w:rFonts w:ascii="Times New Roman"/>
                <w:lang w:eastAsia="zh-CN"/>
              </w:rPr>
            </w:pPr>
          </w:p>
        </w:tc>
      </w:tr>
      <w:tr w:rsidR="002745C3" w14:paraId="773736D6" w14:textId="77777777" w:rsidTr="000F7A70">
        <w:trPr>
          <w:cantSplit/>
          <w:trHeight w:hRule="exact" w:val="284"/>
        </w:trPr>
        <w:tc>
          <w:tcPr>
            <w:tcW w:w="10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center"/>
          </w:tcPr>
          <w:p w14:paraId="4FAB3C5A" w14:textId="77777777" w:rsidR="002745C3" w:rsidRPr="002745C3" w:rsidRDefault="000A1354" w:rsidP="00350D28">
            <w:pPr>
              <w:tabs>
                <w:tab w:val="left" w:pos="4581"/>
                <w:tab w:val="left" w:pos="4941"/>
                <w:tab w:val="left" w:pos="9981"/>
                <w:tab w:val="left" w:pos="10161"/>
              </w:tabs>
              <w:snapToGrid w:val="0"/>
              <w:spacing w:line="240" w:lineRule="exact"/>
              <w:ind w:firstLine="180"/>
              <w:rPr>
                <w:rFonts w:ascii="Times New Roman"/>
                <w:b/>
                <w:caps/>
                <w:color w:val="FFFFFF"/>
              </w:rPr>
            </w:pPr>
            <w:r>
              <w:rPr>
                <w:rFonts w:ascii="Times New Roman"/>
                <w:b/>
                <w:caps/>
                <w:color w:val="FFFFFF"/>
              </w:rPr>
              <w:t>其它情况</w:t>
            </w:r>
          </w:p>
        </w:tc>
      </w:tr>
      <w:tr w:rsidR="000A1354" w14:paraId="6B850D9B" w14:textId="77777777" w:rsidTr="00031228">
        <w:trPr>
          <w:cantSplit/>
          <w:trHeight w:val="856"/>
        </w:trPr>
        <w:tc>
          <w:tcPr>
            <w:tcW w:w="108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tbl>
            <w:tblPr>
              <w:tblStyle w:val="af2"/>
              <w:tblW w:w="0" w:type="auto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01"/>
              <w:gridCol w:w="3601"/>
              <w:gridCol w:w="3601"/>
            </w:tblGrid>
            <w:tr w:rsidR="000A1354" w14:paraId="1DF2B719" w14:textId="77777777" w:rsidTr="0095548C">
              <w:trPr>
                <w:trHeight w:val="182"/>
              </w:trPr>
              <w:tc>
                <w:tcPr>
                  <w:tcW w:w="7202" w:type="dxa"/>
                  <w:gridSpan w:val="2"/>
                  <w:tcBorders>
                    <w:bottom w:val="dotted" w:sz="4" w:space="0" w:color="auto"/>
                  </w:tcBorders>
                  <w:vAlign w:val="center"/>
                </w:tcPr>
                <w:p w14:paraId="1C3FB066" w14:textId="77777777" w:rsidR="000A1354" w:rsidRPr="002745C3" w:rsidRDefault="000A1354" w:rsidP="0003122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  <w:r w:rsidRPr="000A1354">
                    <w:rPr>
                      <w:rFonts w:ascii="Times New Roman" w:hint="eastAsia"/>
                      <w:sz w:val="24"/>
                      <w:lang w:eastAsia="zh-CN"/>
                    </w:rPr>
                    <w:t>未来是否打算在理论计算化学领域继续学习深造</w:t>
                  </w:r>
                  <w:r>
                    <w:rPr>
                      <w:rFonts w:ascii="Times New Roman" w:hint="eastAsia"/>
                      <w:sz w:val="24"/>
                      <w:lang w:eastAsia="zh-CN"/>
                    </w:rPr>
                    <w:t>？</w:t>
                  </w:r>
                </w:p>
              </w:tc>
              <w:sdt>
                <w:sdtPr>
                  <w:rPr>
                    <w:rFonts w:ascii="Times New Roman" w:hint="eastAsia"/>
                    <w:sz w:val="24"/>
                    <w:lang w:eastAsia="zh-CN"/>
                  </w:rPr>
                  <w:id w:val="-639728237"/>
                  <w:placeholder>
                    <w:docPart w:val="DefaultPlaceholder_1082065159"/>
                  </w:placeholder>
                  <w:showingPlcHdr/>
                  <w:dropDownList>
                    <w:listItem w:value="选择一项。"/>
                    <w:listItem w:displayText="很有可能" w:value="很有可能"/>
                    <w:listItem w:displayText="较可能" w:value="较可能"/>
                    <w:listItem w:displayText="暂未打算" w:value="暂未打算"/>
                    <w:listItem w:displayText="不清楚" w:value="不清楚"/>
                  </w:dropDownList>
                </w:sdtPr>
                <w:sdtEndPr/>
                <w:sdtContent>
                  <w:tc>
                    <w:tcPr>
                      <w:tcW w:w="3601" w:type="dxa"/>
                      <w:tcBorders>
                        <w:bottom w:val="dotted" w:sz="4" w:space="0" w:color="auto"/>
                      </w:tcBorders>
                      <w:vAlign w:val="center"/>
                    </w:tcPr>
                    <w:p w14:paraId="525EE7E2" w14:textId="77777777" w:rsidR="000A1354" w:rsidRPr="002745C3" w:rsidRDefault="000A1354" w:rsidP="00031228">
                      <w:pPr>
                        <w:tabs>
                          <w:tab w:val="left" w:pos="4581"/>
                          <w:tab w:val="left" w:pos="4941"/>
                          <w:tab w:val="left" w:pos="10605"/>
                        </w:tabs>
                        <w:spacing w:line="360" w:lineRule="auto"/>
                        <w:ind w:right="181"/>
                        <w:rPr>
                          <w:rFonts w:ascii="Times New Roman"/>
                          <w:sz w:val="24"/>
                          <w:lang w:eastAsia="zh-CN"/>
                        </w:rPr>
                      </w:pPr>
                      <w:r w:rsidRPr="00940391">
                        <w:rPr>
                          <w:rStyle w:val="af3"/>
                          <w:rFonts w:hint="eastAsia"/>
                        </w:rPr>
                        <w:t>选择一项。</w:t>
                      </w:r>
                    </w:p>
                  </w:tc>
                </w:sdtContent>
              </w:sdt>
            </w:tr>
            <w:tr w:rsidR="000A1354" w14:paraId="189C9AB7" w14:textId="77777777" w:rsidTr="00031228">
              <w:trPr>
                <w:trHeight w:val="182"/>
              </w:trPr>
              <w:tc>
                <w:tcPr>
                  <w:tcW w:w="3601" w:type="dxa"/>
                  <w:tcBorders>
                    <w:bottom w:val="dotted" w:sz="4" w:space="0" w:color="auto"/>
                  </w:tcBorders>
                  <w:vAlign w:val="center"/>
                </w:tcPr>
                <w:p w14:paraId="03670670" w14:textId="77777777" w:rsidR="000A1354" w:rsidRPr="002745C3" w:rsidRDefault="000A1354" w:rsidP="0003122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  <w:r w:rsidRPr="000A1354">
                    <w:rPr>
                      <w:rFonts w:ascii="Times New Roman" w:hint="eastAsia"/>
                      <w:sz w:val="24"/>
                      <w:lang w:eastAsia="zh-CN"/>
                    </w:rPr>
                    <w:t>通过什么途径知道暑期学校</w:t>
                  </w:r>
                  <w:r>
                    <w:rPr>
                      <w:rFonts w:ascii="Times New Roman" w:hint="eastAsia"/>
                      <w:sz w:val="24"/>
                      <w:lang w:eastAsia="zh-CN"/>
                    </w:rPr>
                    <w:t>？</w:t>
                  </w:r>
                </w:p>
              </w:tc>
              <w:sdt>
                <w:sdtPr>
                  <w:rPr>
                    <w:rFonts w:ascii="Times New Roman" w:hint="eastAsia"/>
                    <w:sz w:val="24"/>
                    <w:lang w:eastAsia="zh-CN"/>
                  </w:rPr>
                  <w:id w:val="369650507"/>
                  <w:showingPlcHdr/>
                  <w:dropDownList>
                    <w:listItem w:value="选择一项。"/>
                    <w:listItem w:displayText="量子化学公众号" w:value="量子化学公众号"/>
                    <w:listItem w:displayText="南大理化所网站" w:value="南大理化所网站"/>
                    <w:listItem w:displayText="南大理化所公众号" w:value="南大理化所公众号"/>
                    <w:listItem w:displayText="南京大学老师" w:value="南京大学老师"/>
                    <w:listItem w:displayText="本单位老师" w:value="本单位老师"/>
                    <w:listItem w:displayText="本单位同学" w:value="本单位同学"/>
                    <w:listItem w:displayText="小木虫论坛" w:value="小木虫论坛"/>
                    <w:listItem w:displayText="其它" w:value="其它"/>
                  </w:dropDownList>
                </w:sdtPr>
                <w:sdtEndPr/>
                <w:sdtContent>
                  <w:tc>
                    <w:tcPr>
                      <w:tcW w:w="3601" w:type="dxa"/>
                      <w:tcBorders>
                        <w:bottom w:val="dotted" w:sz="4" w:space="0" w:color="auto"/>
                      </w:tcBorders>
                      <w:vAlign w:val="center"/>
                    </w:tcPr>
                    <w:p w14:paraId="226EADB0" w14:textId="77777777" w:rsidR="000A1354" w:rsidRPr="000A1354" w:rsidRDefault="000A1354" w:rsidP="00031228">
                      <w:pPr>
                        <w:tabs>
                          <w:tab w:val="left" w:pos="4581"/>
                          <w:tab w:val="left" w:pos="4941"/>
                          <w:tab w:val="left" w:pos="10605"/>
                        </w:tabs>
                        <w:spacing w:line="360" w:lineRule="auto"/>
                        <w:ind w:right="181"/>
                        <w:rPr>
                          <w:rFonts w:ascii="Times New Roman"/>
                          <w:sz w:val="24"/>
                          <w:lang w:eastAsia="zh-CN"/>
                        </w:rPr>
                      </w:pPr>
                      <w:r w:rsidRPr="00940391">
                        <w:rPr>
                          <w:rStyle w:val="af3"/>
                          <w:rFonts w:hint="eastAsia"/>
                        </w:rPr>
                        <w:t>选择一项。</w:t>
                      </w:r>
                    </w:p>
                  </w:tc>
                </w:sdtContent>
              </w:sdt>
              <w:tc>
                <w:tcPr>
                  <w:tcW w:w="3601" w:type="dxa"/>
                  <w:tcBorders>
                    <w:bottom w:val="dotted" w:sz="4" w:space="0" w:color="auto"/>
                  </w:tcBorders>
                  <w:vAlign w:val="center"/>
                </w:tcPr>
                <w:p w14:paraId="0B09F8DB" w14:textId="3EBB499F" w:rsidR="000A1354" w:rsidRPr="002745C3" w:rsidRDefault="003835D1" w:rsidP="0003122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  <w:r>
                    <w:rPr>
                      <w:rFonts w:ascii="Times New Roman" w:hint="eastAsia"/>
                      <w:sz w:val="24"/>
                      <w:lang w:eastAsia="zh-CN"/>
                    </w:rPr>
                    <w:t>推荐人：</w:t>
                  </w:r>
                  <w:sdt>
                    <w:sdtPr>
                      <w:rPr>
                        <w:rFonts w:ascii="Times New Roman" w:hint="eastAsia"/>
                        <w:sz w:val="24"/>
                        <w:lang w:eastAsia="zh-CN"/>
                      </w:rPr>
                      <w:id w:val="1743292193"/>
                      <w:placeholder>
                        <w:docPart w:val="DefaultPlaceholder_1082065158"/>
                      </w:placeholder>
                      <w:showingPlcHdr/>
                      <w:text/>
                    </w:sdtPr>
                    <w:sdtEndPr/>
                    <w:sdtContent>
                      <w:r w:rsidRPr="00940391">
                        <w:rPr>
                          <w:rStyle w:val="af3"/>
                          <w:rFonts w:hint="eastAsia"/>
                        </w:rPr>
                        <w:t>单击此处输入文字。</w:t>
                      </w:r>
                    </w:sdtContent>
                  </w:sdt>
                </w:p>
              </w:tc>
            </w:tr>
            <w:tr w:rsidR="00062384" w14:paraId="44EBAB54" w14:textId="77777777" w:rsidTr="004D367C">
              <w:trPr>
                <w:trHeight w:val="182"/>
              </w:trPr>
              <w:tc>
                <w:tcPr>
                  <w:tcW w:w="10803" w:type="dxa"/>
                  <w:gridSpan w:val="3"/>
                  <w:tcBorders>
                    <w:bottom w:val="dotted" w:sz="4" w:space="0" w:color="auto"/>
                  </w:tcBorders>
                  <w:vAlign w:val="center"/>
                </w:tcPr>
                <w:p w14:paraId="4AE817F3" w14:textId="77777777" w:rsidR="00062384" w:rsidRPr="002745C3" w:rsidRDefault="00062384" w:rsidP="00031228">
                  <w:pPr>
                    <w:tabs>
                      <w:tab w:val="left" w:pos="4581"/>
                      <w:tab w:val="left" w:pos="4941"/>
                      <w:tab w:val="left" w:pos="10605"/>
                    </w:tabs>
                    <w:spacing w:line="360" w:lineRule="auto"/>
                    <w:ind w:right="181"/>
                    <w:rPr>
                      <w:rFonts w:ascii="Times New Roman"/>
                      <w:sz w:val="24"/>
                      <w:lang w:eastAsia="zh-CN"/>
                    </w:rPr>
                  </w:pPr>
                  <w:r>
                    <w:rPr>
                      <w:rFonts w:ascii="Times New Roman" w:hint="eastAsia"/>
                      <w:sz w:val="24"/>
                      <w:lang w:eastAsia="zh-CN"/>
                    </w:rPr>
                    <w:t>备注：</w:t>
                  </w:r>
                  <w:sdt>
                    <w:sdtPr>
                      <w:rPr>
                        <w:rFonts w:ascii="Times New Roman" w:hint="eastAsia"/>
                        <w:sz w:val="24"/>
                        <w:lang w:eastAsia="zh-CN"/>
                      </w:rPr>
                      <w:id w:val="1308131371"/>
                      <w:placeholder>
                        <w:docPart w:val="DefaultPlaceholder_1082065158"/>
                      </w:placeholder>
                      <w:showingPlcHdr/>
                      <w:text/>
                    </w:sdtPr>
                    <w:sdtEndPr/>
                    <w:sdtContent>
                      <w:r w:rsidRPr="00940391">
                        <w:rPr>
                          <w:rStyle w:val="af3"/>
                          <w:rFonts w:hint="eastAsia"/>
                        </w:rPr>
                        <w:t>单击此处输入文字。</w:t>
                      </w:r>
                    </w:sdtContent>
                  </w:sdt>
                </w:p>
              </w:tc>
            </w:tr>
          </w:tbl>
          <w:p w14:paraId="20189E7E" w14:textId="77777777" w:rsidR="000A1354" w:rsidRPr="00D448DB" w:rsidRDefault="000A1354" w:rsidP="00031228">
            <w:pPr>
              <w:tabs>
                <w:tab w:val="left" w:pos="4581"/>
                <w:tab w:val="left" w:pos="4941"/>
                <w:tab w:val="left" w:pos="10605"/>
              </w:tabs>
              <w:ind w:right="181"/>
              <w:rPr>
                <w:rFonts w:ascii="Times New Roman"/>
                <w:lang w:eastAsia="zh-CN"/>
              </w:rPr>
            </w:pPr>
          </w:p>
        </w:tc>
      </w:tr>
    </w:tbl>
    <w:p w14:paraId="6A67D83C" w14:textId="2A831EFA" w:rsidR="007D09D4" w:rsidRPr="00062384" w:rsidRDefault="00062384" w:rsidP="00062384">
      <w:pPr>
        <w:pStyle w:val="aa"/>
        <w:tabs>
          <w:tab w:val="clear" w:pos="4252"/>
          <w:tab w:val="clear" w:pos="8504"/>
        </w:tabs>
        <w:snapToGrid/>
        <w:rPr>
          <w:rFonts w:ascii="Arial" w:eastAsiaTheme="minorEastAsia" w:hAnsi="Arial" w:cs="Arial"/>
          <w:sz w:val="21"/>
          <w:szCs w:val="21"/>
          <w:lang w:eastAsia="zh-CN"/>
        </w:rPr>
      </w:pPr>
      <w:r w:rsidRPr="00062384">
        <w:rPr>
          <w:rFonts w:ascii="Arial" w:eastAsiaTheme="minorEastAsia" w:hAnsi="Arial" w:cs="Arial"/>
          <w:sz w:val="21"/>
          <w:szCs w:val="21"/>
          <w:lang w:eastAsia="zh-CN"/>
        </w:rPr>
        <w:t>注：暑期学校免报名费，请在</w:t>
      </w:r>
      <w:r w:rsidRPr="00062384">
        <w:rPr>
          <w:rFonts w:ascii="Arial" w:eastAsiaTheme="minorEastAsia" w:hAnsi="Arial" w:cs="Arial"/>
          <w:sz w:val="21"/>
          <w:szCs w:val="21"/>
          <w:lang w:eastAsia="zh-CN"/>
        </w:rPr>
        <w:t>6</w:t>
      </w:r>
      <w:r w:rsidRPr="00062384">
        <w:rPr>
          <w:rFonts w:ascii="Arial" w:eastAsiaTheme="minorEastAsia" w:hAnsi="Arial" w:cs="Arial"/>
          <w:sz w:val="21"/>
          <w:szCs w:val="21"/>
          <w:lang w:eastAsia="zh-CN"/>
        </w:rPr>
        <w:t>月</w:t>
      </w:r>
      <w:r w:rsidR="009E2CA0">
        <w:rPr>
          <w:rFonts w:ascii="Arial" w:eastAsiaTheme="minorEastAsia" w:hAnsi="Arial" w:cs="Arial"/>
          <w:sz w:val="21"/>
          <w:szCs w:val="21"/>
          <w:lang w:eastAsia="zh-CN"/>
        </w:rPr>
        <w:t>1</w:t>
      </w:r>
      <w:r w:rsidR="008A7001">
        <w:rPr>
          <w:rFonts w:ascii="Arial" w:eastAsiaTheme="minorEastAsia" w:hAnsi="Arial" w:cs="Arial"/>
          <w:sz w:val="21"/>
          <w:szCs w:val="21"/>
          <w:lang w:eastAsia="zh-CN"/>
        </w:rPr>
        <w:t>5</w:t>
      </w:r>
      <w:r w:rsidRPr="00062384">
        <w:rPr>
          <w:rFonts w:ascii="Arial" w:eastAsiaTheme="minorEastAsia" w:hAnsi="Arial" w:cs="Arial"/>
          <w:sz w:val="21"/>
          <w:szCs w:val="21"/>
          <w:lang w:eastAsia="zh-CN"/>
        </w:rPr>
        <w:t>日之前将</w:t>
      </w:r>
      <w:r w:rsidR="008A7001">
        <w:rPr>
          <w:rFonts w:ascii="Arial" w:eastAsiaTheme="minorEastAsia" w:hAnsi="Arial" w:cs="Arial" w:hint="eastAsia"/>
          <w:sz w:val="21"/>
          <w:szCs w:val="21"/>
          <w:lang w:eastAsia="zh-CN"/>
        </w:rPr>
        <w:t>此</w:t>
      </w:r>
      <w:r w:rsidRPr="00062384">
        <w:rPr>
          <w:rFonts w:ascii="Arial" w:eastAsiaTheme="minorEastAsia" w:hAnsi="Arial" w:cs="Arial"/>
          <w:sz w:val="21"/>
          <w:szCs w:val="21"/>
          <w:lang w:eastAsia="zh-CN"/>
        </w:rPr>
        <w:t>表发送至</w:t>
      </w:r>
      <w:r w:rsidRPr="00062384">
        <w:rPr>
          <w:rFonts w:ascii="Arial" w:eastAsiaTheme="minorEastAsia" w:hAnsi="Arial" w:cs="Arial"/>
          <w:sz w:val="21"/>
          <w:szCs w:val="21"/>
          <w:lang w:eastAsia="zh-CN"/>
        </w:rPr>
        <w:t xml:space="preserve"> </w:t>
      </w:r>
      <w:hyperlink r:id="rId8" w:history="1">
        <w:r w:rsidR="00225DD9" w:rsidRPr="001A1092">
          <w:rPr>
            <w:rStyle w:val="a6"/>
            <w:rFonts w:ascii="Arial" w:eastAsiaTheme="minorEastAsia" w:hAnsi="Arial" w:cs="Arial"/>
            <w:sz w:val="21"/>
            <w:szCs w:val="21"/>
            <w:lang w:eastAsia="zh-CN"/>
          </w:rPr>
          <w:t>itccnju@sina.com</w:t>
        </w:r>
      </w:hyperlink>
      <w:r w:rsidRPr="00062384">
        <w:rPr>
          <w:rFonts w:ascii="Arial" w:eastAsiaTheme="minorEastAsia" w:hAnsi="Arial" w:cs="Arial"/>
          <w:sz w:val="21"/>
          <w:szCs w:val="21"/>
          <w:lang w:eastAsia="zh-CN"/>
        </w:rPr>
        <w:t>，录取信息在</w:t>
      </w:r>
      <w:r w:rsidR="009E2CA0">
        <w:rPr>
          <w:rFonts w:ascii="Arial" w:eastAsiaTheme="minorEastAsia" w:hAnsi="Arial" w:cs="Arial" w:hint="eastAsia"/>
          <w:sz w:val="21"/>
          <w:szCs w:val="21"/>
          <w:lang w:eastAsia="zh-CN"/>
        </w:rPr>
        <w:t>6</w:t>
      </w:r>
      <w:r w:rsidRPr="00062384">
        <w:rPr>
          <w:rFonts w:ascii="Arial" w:eastAsiaTheme="minorEastAsia" w:hAnsi="Arial" w:cs="Arial" w:hint="eastAsia"/>
          <w:sz w:val="21"/>
          <w:szCs w:val="21"/>
          <w:lang w:eastAsia="zh-CN"/>
        </w:rPr>
        <w:t>月</w:t>
      </w:r>
      <w:r w:rsidR="009E2CA0">
        <w:rPr>
          <w:rFonts w:ascii="Arial" w:eastAsiaTheme="minorEastAsia" w:hAnsi="Arial" w:cs="Arial"/>
          <w:sz w:val="21"/>
          <w:szCs w:val="21"/>
          <w:lang w:eastAsia="zh-CN"/>
        </w:rPr>
        <w:t>2</w:t>
      </w:r>
      <w:r w:rsidR="008D5532">
        <w:rPr>
          <w:rFonts w:ascii="Arial" w:eastAsiaTheme="minorEastAsia" w:hAnsi="Arial" w:cs="Arial"/>
          <w:sz w:val="21"/>
          <w:szCs w:val="21"/>
          <w:lang w:eastAsia="zh-CN"/>
        </w:rPr>
        <w:t>2</w:t>
      </w:r>
      <w:r w:rsidRPr="00062384">
        <w:rPr>
          <w:rFonts w:ascii="Arial" w:eastAsiaTheme="minorEastAsia" w:hAnsi="Arial" w:cs="Arial" w:hint="eastAsia"/>
          <w:sz w:val="21"/>
          <w:szCs w:val="21"/>
          <w:lang w:eastAsia="zh-CN"/>
        </w:rPr>
        <w:t>日</w:t>
      </w:r>
      <w:r>
        <w:rPr>
          <w:rFonts w:ascii="Arial" w:eastAsiaTheme="minorEastAsia" w:hAnsi="Arial" w:cs="Arial" w:hint="eastAsia"/>
          <w:sz w:val="21"/>
          <w:szCs w:val="21"/>
          <w:lang w:eastAsia="zh-CN"/>
        </w:rPr>
        <w:t>发出</w:t>
      </w:r>
    </w:p>
    <w:sectPr w:rsidR="007D09D4" w:rsidRPr="00062384" w:rsidSect="00CC2AF9">
      <w:pgSz w:w="11906" w:h="16838"/>
      <w:pgMar w:top="680" w:right="567" w:bottom="567" w:left="567" w:header="0" w:footer="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5655E" w14:textId="77777777" w:rsidR="004D5F00" w:rsidRDefault="004D5F00" w:rsidP="00F22A73">
      <w:r>
        <w:separator/>
      </w:r>
    </w:p>
  </w:endnote>
  <w:endnote w:type="continuationSeparator" w:id="0">
    <w:p w14:paraId="457FEA52" w14:textId="77777777" w:rsidR="004D5F00" w:rsidRDefault="004D5F00" w:rsidP="00F22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26C62" w14:textId="77777777" w:rsidR="004D5F00" w:rsidRDefault="004D5F00" w:rsidP="00F22A73">
      <w:r>
        <w:separator/>
      </w:r>
    </w:p>
  </w:footnote>
  <w:footnote w:type="continuationSeparator" w:id="0">
    <w:p w14:paraId="012FA4B9" w14:textId="77777777" w:rsidR="004D5F00" w:rsidRDefault="004D5F00" w:rsidP="00F22A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E3349"/>
    <w:multiLevelType w:val="hybridMultilevel"/>
    <w:tmpl w:val="82A0C7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4B8C45D"/>
    <w:multiLevelType w:val="singleLevel"/>
    <w:tmpl w:val="54B8C45D"/>
    <w:lvl w:ilvl="0">
      <w:start w:val="1"/>
      <w:numFmt w:val="bullet"/>
      <w:lvlText w:val="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54B8C471"/>
    <w:multiLevelType w:val="singleLevel"/>
    <w:tmpl w:val="54B8C471"/>
    <w:lvl w:ilvl="0">
      <w:start w:val="1"/>
      <w:numFmt w:val="bullet"/>
      <w:lvlText w:val="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56930C78"/>
    <w:multiLevelType w:val="singleLevel"/>
    <w:tmpl w:val="56930C78"/>
    <w:lvl w:ilvl="0">
      <w:start w:val="1"/>
      <w:numFmt w:val="bullet"/>
      <w:pStyle w:val="02bullet"/>
      <w:lvlText w:val=""/>
      <w:lvlJc w:val="left"/>
      <w:pPr>
        <w:tabs>
          <w:tab w:val="num" w:pos="1339"/>
        </w:tabs>
        <w:ind w:left="1296" w:hanging="317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noPunctuationKerning/>
  <w:characterSpacingControl w:val="doNotCompress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yNDMxN7S0tDAxMDRQ0lEKTi0uzszPAykwrAUAf0sQxiwAAAA="/>
  </w:docVars>
  <w:rsids>
    <w:rsidRoot w:val="0065141C"/>
    <w:rsid w:val="0000345E"/>
    <w:rsid w:val="000230E3"/>
    <w:rsid w:val="000279EB"/>
    <w:rsid w:val="000341E5"/>
    <w:rsid w:val="000546AF"/>
    <w:rsid w:val="00054EB5"/>
    <w:rsid w:val="0005793A"/>
    <w:rsid w:val="00062384"/>
    <w:rsid w:val="000734CC"/>
    <w:rsid w:val="000A012A"/>
    <w:rsid w:val="000A1354"/>
    <w:rsid w:val="000B0D92"/>
    <w:rsid w:val="000C055D"/>
    <w:rsid w:val="000D7022"/>
    <w:rsid w:val="000E093F"/>
    <w:rsid w:val="000E7B2E"/>
    <w:rsid w:val="000F0079"/>
    <w:rsid w:val="000F312E"/>
    <w:rsid w:val="000F7A70"/>
    <w:rsid w:val="001160F2"/>
    <w:rsid w:val="00170129"/>
    <w:rsid w:val="0017443B"/>
    <w:rsid w:val="001827ED"/>
    <w:rsid w:val="00182AA6"/>
    <w:rsid w:val="001861A6"/>
    <w:rsid w:val="00186E3F"/>
    <w:rsid w:val="00191865"/>
    <w:rsid w:val="001B5B74"/>
    <w:rsid w:val="001C1BBA"/>
    <w:rsid w:val="001C3788"/>
    <w:rsid w:val="001D0D45"/>
    <w:rsid w:val="001D3993"/>
    <w:rsid w:val="001F6D75"/>
    <w:rsid w:val="00200E37"/>
    <w:rsid w:val="00204AA8"/>
    <w:rsid w:val="002148C1"/>
    <w:rsid w:val="00225DD9"/>
    <w:rsid w:val="00231E72"/>
    <w:rsid w:val="002533B7"/>
    <w:rsid w:val="00261807"/>
    <w:rsid w:val="00264A89"/>
    <w:rsid w:val="0026669D"/>
    <w:rsid w:val="002711C0"/>
    <w:rsid w:val="00271D56"/>
    <w:rsid w:val="002745C3"/>
    <w:rsid w:val="00282CA8"/>
    <w:rsid w:val="002D4D0D"/>
    <w:rsid w:val="002D735B"/>
    <w:rsid w:val="002D78F9"/>
    <w:rsid w:val="00313AD9"/>
    <w:rsid w:val="00322029"/>
    <w:rsid w:val="003245F9"/>
    <w:rsid w:val="0032513F"/>
    <w:rsid w:val="00350D28"/>
    <w:rsid w:val="00352F12"/>
    <w:rsid w:val="00362053"/>
    <w:rsid w:val="0036675A"/>
    <w:rsid w:val="003711C5"/>
    <w:rsid w:val="00375209"/>
    <w:rsid w:val="003773A5"/>
    <w:rsid w:val="00381202"/>
    <w:rsid w:val="003835D1"/>
    <w:rsid w:val="003A393E"/>
    <w:rsid w:val="003B0638"/>
    <w:rsid w:val="003C4B10"/>
    <w:rsid w:val="003C4E8C"/>
    <w:rsid w:val="003D6315"/>
    <w:rsid w:val="003E64B0"/>
    <w:rsid w:val="003E6ED9"/>
    <w:rsid w:val="00410F9E"/>
    <w:rsid w:val="00426232"/>
    <w:rsid w:val="00427E73"/>
    <w:rsid w:val="00433BC8"/>
    <w:rsid w:val="004378C1"/>
    <w:rsid w:val="00440F43"/>
    <w:rsid w:val="00490134"/>
    <w:rsid w:val="00490535"/>
    <w:rsid w:val="004A532B"/>
    <w:rsid w:val="004A6DF0"/>
    <w:rsid w:val="004A7A63"/>
    <w:rsid w:val="004B393E"/>
    <w:rsid w:val="004B7ACF"/>
    <w:rsid w:val="004D45DF"/>
    <w:rsid w:val="004D5F00"/>
    <w:rsid w:val="004E09B1"/>
    <w:rsid w:val="00524C4B"/>
    <w:rsid w:val="0052736C"/>
    <w:rsid w:val="0055030C"/>
    <w:rsid w:val="00553BA3"/>
    <w:rsid w:val="00560A45"/>
    <w:rsid w:val="005615A3"/>
    <w:rsid w:val="00564F57"/>
    <w:rsid w:val="00567DCC"/>
    <w:rsid w:val="00580E8E"/>
    <w:rsid w:val="00581DD6"/>
    <w:rsid w:val="0058306B"/>
    <w:rsid w:val="00597DAB"/>
    <w:rsid w:val="005A1665"/>
    <w:rsid w:val="005B2B24"/>
    <w:rsid w:val="005B700B"/>
    <w:rsid w:val="005D3C47"/>
    <w:rsid w:val="005F631A"/>
    <w:rsid w:val="006116E7"/>
    <w:rsid w:val="00615C46"/>
    <w:rsid w:val="00622F1D"/>
    <w:rsid w:val="00623243"/>
    <w:rsid w:val="00626740"/>
    <w:rsid w:val="00635ED7"/>
    <w:rsid w:val="006437DA"/>
    <w:rsid w:val="00645552"/>
    <w:rsid w:val="0064684D"/>
    <w:rsid w:val="0065141C"/>
    <w:rsid w:val="006551F9"/>
    <w:rsid w:val="00671DB8"/>
    <w:rsid w:val="00690D15"/>
    <w:rsid w:val="006946FB"/>
    <w:rsid w:val="00697095"/>
    <w:rsid w:val="0069783C"/>
    <w:rsid w:val="006B64A8"/>
    <w:rsid w:val="006D5548"/>
    <w:rsid w:val="006E3D5F"/>
    <w:rsid w:val="006F6617"/>
    <w:rsid w:val="006F6E2C"/>
    <w:rsid w:val="00710B32"/>
    <w:rsid w:val="0073339C"/>
    <w:rsid w:val="0074132A"/>
    <w:rsid w:val="00741429"/>
    <w:rsid w:val="00754078"/>
    <w:rsid w:val="0077308D"/>
    <w:rsid w:val="0078293A"/>
    <w:rsid w:val="00784025"/>
    <w:rsid w:val="007876F6"/>
    <w:rsid w:val="00795B91"/>
    <w:rsid w:val="007A1AE8"/>
    <w:rsid w:val="007B44F4"/>
    <w:rsid w:val="007B54D6"/>
    <w:rsid w:val="007C35BC"/>
    <w:rsid w:val="007C7D4A"/>
    <w:rsid w:val="007D09D4"/>
    <w:rsid w:val="007E014F"/>
    <w:rsid w:val="007F5209"/>
    <w:rsid w:val="008340C8"/>
    <w:rsid w:val="00834356"/>
    <w:rsid w:val="00870058"/>
    <w:rsid w:val="0087608B"/>
    <w:rsid w:val="008812C5"/>
    <w:rsid w:val="008830E9"/>
    <w:rsid w:val="00884EBE"/>
    <w:rsid w:val="00886B2F"/>
    <w:rsid w:val="008A7001"/>
    <w:rsid w:val="008D5532"/>
    <w:rsid w:val="008E1CB1"/>
    <w:rsid w:val="008F2A33"/>
    <w:rsid w:val="00933287"/>
    <w:rsid w:val="009355D8"/>
    <w:rsid w:val="0093599D"/>
    <w:rsid w:val="00950DEF"/>
    <w:rsid w:val="00952647"/>
    <w:rsid w:val="009722AB"/>
    <w:rsid w:val="0098547B"/>
    <w:rsid w:val="009C3B8B"/>
    <w:rsid w:val="009C3D15"/>
    <w:rsid w:val="009C45AB"/>
    <w:rsid w:val="009C705F"/>
    <w:rsid w:val="009D426E"/>
    <w:rsid w:val="009D6B7C"/>
    <w:rsid w:val="009D6D33"/>
    <w:rsid w:val="009E2798"/>
    <w:rsid w:val="009E2CA0"/>
    <w:rsid w:val="009E4205"/>
    <w:rsid w:val="009F0FE1"/>
    <w:rsid w:val="009F3729"/>
    <w:rsid w:val="00A04298"/>
    <w:rsid w:val="00A46631"/>
    <w:rsid w:val="00A5688B"/>
    <w:rsid w:val="00A62E6B"/>
    <w:rsid w:val="00A80294"/>
    <w:rsid w:val="00A91856"/>
    <w:rsid w:val="00AA0FAD"/>
    <w:rsid w:val="00AD77B4"/>
    <w:rsid w:val="00AE5B5F"/>
    <w:rsid w:val="00AE6F89"/>
    <w:rsid w:val="00AF2B5E"/>
    <w:rsid w:val="00AF4590"/>
    <w:rsid w:val="00B0380E"/>
    <w:rsid w:val="00B15B56"/>
    <w:rsid w:val="00B24461"/>
    <w:rsid w:val="00B253D6"/>
    <w:rsid w:val="00B256B4"/>
    <w:rsid w:val="00B5001B"/>
    <w:rsid w:val="00B50246"/>
    <w:rsid w:val="00B6312C"/>
    <w:rsid w:val="00B859BF"/>
    <w:rsid w:val="00BA459E"/>
    <w:rsid w:val="00BA5B77"/>
    <w:rsid w:val="00BB2AA0"/>
    <w:rsid w:val="00BB35B2"/>
    <w:rsid w:val="00BD4D46"/>
    <w:rsid w:val="00BE06DD"/>
    <w:rsid w:val="00BF3934"/>
    <w:rsid w:val="00C05390"/>
    <w:rsid w:val="00C36FC8"/>
    <w:rsid w:val="00C508F7"/>
    <w:rsid w:val="00C52734"/>
    <w:rsid w:val="00C63B8E"/>
    <w:rsid w:val="00C84222"/>
    <w:rsid w:val="00C93B92"/>
    <w:rsid w:val="00CB0BF6"/>
    <w:rsid w:val="00CB26FB"/>
    <w:rsid w:val="00CC2AF9"/>
    <w:rsid w:val="00CF128A"/>
    <w:rsid w:val="00CF4357"/>
    <w:rsid w:val="00D10F02"/>
    <w:rsid w:val="00D276A8"/>
    <w:rsid w:val="00D448DB"/>
    <w:rsid w:val="00D5205F"/>
    <w:rsid w:val="00D531D9"/>
    <w:rsid w:val="00D625C6"/>
    <w:rsid w:val="00D636E2"/>
    <w:rsid w:val="00D707BE"/>
    <w:rsid w:val="00D90F26"/>
    <w:rsid w:val="00DA5D74"/>
    <w:rsid w:val="00DB249B"/>
    <w:rsid w:val="00DB34B5"/>
    <w:rsid w:val="00DC3008"/>
    <w:rsid w:val="00DC676B"/>
    <w:rsid w:val="00DE30C1"/>
    <w:rsid w:val="00E12813"/>
    <w:rsid w:val="00E15DEB"/>
    <w:rsid w:val="00E16D33"/>
    <w:rsid w:val="00E22EB5"/>
    <w:rsid w:val="00E35935"/>
    <w:rsid w:val="00E42A83"/>
    <w:rsid w:val="00E5328F"/>
    <w:rsid w:val="00E61808"/>
    <w:rsid w:val="00E62CBD"/>
    <w:rsid w:val="00E6578B"/>
    <w:rsid w:val="00E72D0B"/>
    <w:rsid w:val="00E86FEE"/>
    <w:rsid w:val="00E91EDE"/>
    <w:rsid w:val="00E93076"/>
    <w:rsid w:val="00E936CA"/>
    <w:rsid w:val="00EA6CFF"/>
    <w:rsid w:val="00EB4720"/>
    <w:rsid w:val="00EC240E"/>
    <w:rsid w:val="00ED2C17"/>
    <w:rsid w:val="00EE3F81"/>
    <w:rsid w:val="00EE6950"/>
    <w:rsid w:val="00EF0E2D"/>
    <w:rsid w:val="00F06B1C"/>
    <w:rsid w:val="00F11494"/>
    <w:rsid w:val="00F15B01"/>
    <w:rsid w:val="00F17B40"/>
    <w:rsid w:val="00F22A73"/>
    <w:rsid w:val="00F27214"/>
    <w:rsid w:val="00F47919"/>
    <w:rsid w:val="00F753DB"/>
    <w:rsid w:val="00F76EDC"/>
    <w:rsid w:val="00FA1844"/>
    <w:rsid w:val="00FA2480"/>
    <w:rsid w:val="00FA40B2"/>
    <w:rsid w:val="00FB079C"/>
    <w:rsid w:val="00FB202F"/>
    <w:rsid w:val="00FB5C90"/>
    <w:rsid w:val="00FD4A2E"/>
    <w:rsid w:val="00FD52F9"/>
    <w:rsid w:val="00FE1FA2"/>
    <w:rsid w:val="014B38AD"/>
    <w:rsid w:val="0A247833"/>
    <w:rsid w:val="0ABB3229"/>
    <w:rsid w:val="0CF47651"/>
    <w:rsid w:val="0F787370"/>
    <w:rsid w:val="117B32BD"/>
    <w:rsid w:val="135505C5"/>
    <w:rsid w:val="1A3F729E"/>
    <w:rsid w:val="1BC7001F"/>
    <w:rsid w:val="1D5774B0"/>
    <w:rsid w:val="1DB06C45"/>
    <w:rsid w:val="20251BCD"/>
    <w:rsid w:val="260006E9"/>
    <w:rsid w:val="2E660AAD"/>
    <w:rsid w:val="2F9B5627"/>
    <w:rsid w:val="30E730CB"/>
    <w:rsid w:val="35622F24"/>
    <w:rsid w:val="366F2C9C"/>
    <w:rsid w:val="44854976"/>
    <w:rsid w:val="44FD6BBE"/>
    <w:rsid w:val="47F87820"/>
    <w:rsid w:val="49BB0786"/>
    <w:rsid w:val="4A2645B2"/>
    <w:rsid w:val="4E516C0B"/>
    <w:rsid w:val="5363025D"/>
    <w:rsid w:val="53DD2125"/>
    <w:rsid w:val="55571991"/>
    <w:rsid w:val="5B3710B2"/>
    <w:rsid w:val="5B3E42C0"/>
    <w:rsid w:val="5BE80ED6"/>
    <w:rsid w:val="5CC55041"/>
    <w:rsid w:val="5CE01FAD"/>
    <w:rsid w:val="5DE053D3"/>
    <w:rsid w:val="68947D20"/>
    <w:rsid w:val="6FDA1311"/>
    <w:rsid w:val="70500F50"/>
    <w:rsid w:val="70EF55D6"/>
    <w:rsid w:val="722111CB"/>
    <w:rsid w:val="723E2E69"/>
    <w:rsid w:val="73A56DC9"/>
    <w:rsid w:val="742A28A5"/>
    <w:rsid w:val="79CF5664"/>
    <w:rsid w:val="7DC43066"/>
    <w:rsid w:val="7E071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379A47CE"/>
  <w15:docId w15:val="{B4A54331-AB0F-4898-9848-8E473241E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uiPriority="0" w:unhideWhenUsed="1" w:qFormat="1"/>
    <w:lsdException w:name="heading 9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40B2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  <w:lang w:eastAsia="ko-KR"/>
    </w:rPr>
  </w:style>
  <w:style w:type="paragraph" w:styleId="1">
    <w:name w:val="heading 1"/>
    <w:basedOn w:val="a"/>
    <w:next w:val="a"/>
    <w:qFormat/>
    <w:rsid w:val="00FA40B2"/>
    <w:pPr>
      <w:keepNext/>
      <w:jc w:val="center"/>
      <w:outlineLvl w:val="0"/>
    </w:pPr>
    <w:rPr>
      <w:color w:val="FFFFFF"/>
      <w:sz w:val="28"/>
    </w:rPr>
  </w:style>
  <w:style w:type="paragraph" w:styleId="2">
    <w:name w:val="heading 2"/>
    <w:basedOn w:val="a"/>
    <w:next w:val="a"/>
    <w:qFormat/>
    <w:rsid w:val="00FA40B2"/>
    <w:pPr>
      <w:keepNext/>
      <w:snapToGrid w:val="0"/>
      <w:jc w:val="left"/>
      <w:outlineLvl w:val="1"/>
    </w:pPr>
    <w:rPr>
      <w:rFonts w:ascii="Georgia" w:hAnsi="Georgia"/>
      <w:b/>
      <w:bCs/>
    </w:rPr>
  </w:style>
  <w:style w:type="paragraph" w:styleId="3">
    <w:name w:val="heading 3"/>
    <w:basedOn w:val="a"/>
    <w:next w:val="a0"/>
    <w:qFormat/>
    <w:rsid w:val="00FA40B2"/>
    <w:pPr>
      <w:keepNext/>
      <w:autoSpaceDE/>
      <w:autoSpaceDN/>
      <w:outlineLvl w:val="2"/>
    </w:pPr>
    <w:rPr>
      <w:rFonts w:ascii="Times New Roman" w:eastAsia="BatangChe"/>
      <w:sz w:val="28"/>
      <w:szCs w:val="20"/>
    </w:rPr>
  </w:style>
  <w:style w:type="paragraph" w:styleId="4">
    <w:name w:val="heading 4"/>
    <w:basedOn w:val="a"/>
    <w:next w:val="a"/>
    <w:qFormat/>
    <w:rsid w:val="00FA40B2"/>
    <w:pPr>
      <w:keepNext/>
      <w:jc w:val="center"/>
      <w:outlineLvl w:val="3"/>
    </w:pPr>
    <w:rPr>
      <w:b/>
      <w:bCs/>
      <w:sz w:val="18"/>
    </w:rPr>
  </w:style>
  <w:style w:type="paragraph" w:styleId="5">
    <w:name w:val="heading 5"/>
    <w:basedOn w:val="a"/>
    <w:next w:val="a"/>
    <w:qFormat/>
    <w:rsid w:val="00FA40B2"/>
    <w:pPr>
      <w:keepNext/>
      <w:jc w:val="center"/>
      <w:outlineLvl w:val="4"/>
    </w:pPr>
    <w:rPr>
      <w:b/>
      <w:bCs/>
      <w:sz w:val="16"/>
    </w:rPr>
  </w:style>
  <w:style w:type="paragraph" w:styleId="6">
    <w:name w:val="heading 6"/>
    <w:basedOn w:val="a"/>
    <w:next w:val="a"/>
    <w:qFormat/>
    <w:rsid w:val="00FA40B2"/>
    <w:pPr>
      <w:keepNext/>
      <w:wordWrap/>
      <w:jc w:val="left"/>
      <w:outlineLvl w:val="5"/>
    </w:pPr>
    <w:rPr>
      <w:rFonts w:ascii="Georgia" w:hAnsi="Georgia"/>
      <w:color w:val="FF6600"/>
      <w:kern w:val="0"/>
      <w:sz w:val="24"/>
    </w:rPr>
  </w:style>
  <w:style w:type="paragraph" w:styleId="7">
    <w:name w:val="heading 7"/>
    <w:basedOn w:val="a"/>
    <w:next w:val="a"/>
    <w:qFormat/>
    <w:rsid w:val="00FA40B2"/>
    <w:pPr>
      <w:keepNext/>
      <w:framePr w:hSpace="142" w:wrap="around" w:vAnchor="page" w:hAnchor="margin" w:x="-81" w:y="852"/>
      <w:jc w:val="center"/>
      <w:outlineLvl w:val="6"/>
    </w:pPr>
    <w:rPr>
      <w:b/>
      <w:bCs/>
      <w:sz w:val="16"/>
    </w:rPr>
  </w:style>
  <w:style w:type="paragraph" w:styleId="8">
    <w:name w:val="heading 8"/>
    <w:basedOn w:val="a"/>
    <w:next w:val="a"/>
    <w:qFormat/>
    <w:rsid w:val="00FA40B2"/>
    <w:pPr>
      <w:keepNext/>
      <w:snapToGrid w:val="0"/>
      <w:jc w:val="left"/>
      <w:outlineLvl w:val="7"/>
    </w:pPr>
    <w:rPr>
      <w:rFonts w:ascii="Times New Roman"/>
      <w:b/>
      <w:bCs/>
      <w:sz w:val="18"/>
    </w:rPr>
  </w:style>
  <w:style w:type="paragraph" w:styleId="9">
    <w:name w:val="heading 9"/>
    <w:basedOn w:val="a"/>
    <w:next w:val="a"/>
    <w:qFormat/>
    <w:rsid w:val="00FA40B2"/>
    <w:pPr>
      <w:keepNext/>
      <w:pBdr>
        <w:bottom w:val="single" w:sz="4" w:space="1" w:color="auto"/>
      </w:pBdr>
      <w:tabs>
        <w:tab w:val="left" w:pos="1701"/>
        <w:tab w:val="left" w:pos="5661"/>
      </w:tabs>
      <w:snapToGrid w:val="0"/>
      <w:spacing w:line="240" w:lineRule="exact"/>
      <w:outlineLvl w:val="8"/>
    </w:pPr>
    <w:rPr>
      <w:rFonts w:ascii="Times New Roman"/>
      <w:b/>
      <w:bCs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FollowedHyperlink"/>
    <w:semiHidden/>
    <w:rsid w:val="00FA40B2"/>
    <w:rPr>
      <w:color w:val="800080"/>
      <w:u w:val="single"/>
    </w:rPr>
  </w:style>
  <w:style w:type="character" w:styleId="a5">
    <w:name w:val="Strong"/>
    <w:uiPriority w:val="22"/>
    <w:qFormat/>
    <w:rsid w:val="00FA40B2"/>
    <w:rPr>
      <w:b/>
      <w:bCs/>
    </w:rPr>
  </w:style>
  <w:style w:type="character" w:styleId="a6">
    <w:name w:val="Hyperlink"/>
    <w:semiHidden/>
    <w:rsid w:val="00FA40B2"/>
    <w:rPr>
      <w:color w:val="0000FF"/>
      <w:u w:val="single"/>
    </w:rPr>
  </w:style>
  <w:style w:type="character" w:styleId="a7">
    <w:name w:val="page number"/>
    <w:basedOn w:val="a1"/>
    <w:semiHidden/>
    <w:rsid w:val="00FA40B2"/>
  </w:style>
  <w:style w:type="character" w:styleId="a8">
    <w:name w:val="annotation reference"/>
    <w:semiHidden/>
    <w:rsid w:val="00FA40B2"/>
    <w:rPr>
      <w:sz w:val="18"/>
      <w:szCs w:val="18"/>
    </w:rPr>
  </w:style>
  <w:style w:type="paragraph" w:customStyle="1" w:styleId="a9">
    <w:name w:val="바탕글"/>
    <w:basedOn w:val="a"/>
    <w:rsid w:val="00FA40B2"/>
    <w:pPr>
      <w:widowControl/>
      <w:wordWrap/>
      <w:autoSpaceDE/>
      <w:autoSpaceDN/>
      <w:snapToGrid w:val="0"/>
      <w:spacing w:line="384" w:lineRule="auto"/>
    </w:pPr>
    <w:rPr>
      <w:rFonts w:hAnsi="Batang" w:cs="Gulim"/>
      <w:color w:val="000000"/>
      <w:kern w:val="0"/>
      <w:szCs w:val="20"/>
    </w:rPr>
  </w:style>
  <w:style w:type="paragraph" w:styleId="30">
    <w:name w:val="Body Text Indent 3"/>
    <w:basedOn w:val="a"/>
    <w:semiHidden/>
    <w:rsid w:val="00FA40B2"/>
    <w:pPr>
      <w:autoSpaceDE/>
      <w:autoSpaceDN/>
      <w:ind w:leftChars="166" w:left="438" w:hanging="40"/>
    </w:pPr>
    <w:rPr>
      <w:rFonts w:ascii="Times New Roman" w:eastAsia="BatangChe"/>
      <w:sz w:val="24"/>
      <w:szCs w:val="20"/>
    </w:rPr>
  </w:style>
  <w:style w:type="paragraph" w:styleId="aa">
    <w:name w:val="header"/>
    <w:basedOn w:val="a"/>
    <w:semiHidden/>
    <w:rsid w:val="00FA40B2"/>
    <w:pPr>
      <w:tabs>
        <w:tab w:val="center" w:pos="4252"/>
        <w:tab w:val="right" w:pos="8504"/>
      </w:tabs>
      <w:snapToGrid w:val="0"/>
    </w:pPr>
  </w:style>
  <w:style w:type="paragraph" w:styleId="ab">
    <w:name w:val="Balloon Text"/>
    <w:basedOn w:val="a"/>
    <w:semiHidden/>
    <w:rsid w:val="00FA40B2"/>
    <w:rPr>
      <w:rFonts w:ascii="Arial" w:eastAsia="Dotum" w:hAnsi="Arial"/>
      <w:sz w:val="18"/>
      <w:szCs w:val="18"/>
    </w:rPr>
  </w:style>
  <w:style w:type="paragraph" w:styleId="ac">
    <w:name w:val="Body Text"/>
    <w:basedOn w:val="a"/>
    <w:semiHidden/>
    <w:rsid w:val="00FA40B2"/>
    <w:pPr>
      <w:snapToGrid w:val="0"/>
      <w:jc w:val="left"/>
    </w:pPr>
    <w:rPr>
      <w:rFonts w:ascii="Georgia" w:hAnsi="Georgia"/>
    </w:rPr>
  </w:style>
  <w:style w:type="paragraph" w:styleId="ad">
    <w:name w:val="Title"/>
    <w:basedOn w:val="a"/>
    <w:qFormat/>
    <w:rsid w:val="00FA40B2"/>
    <w:pPr>
      <w:wordWrap/>
      <w:jc w:val="center"/>
    </w:pPr>
    <w:rPr>
      <w:rFonts w:ascii="Arial" w:hAnsi="Arial" w:cs="Arial"/>
      <w:b/>
      <w:bCs/>
      <w:kern w:val="0"/>
    </w:rPr>
  </w:style>
  <w:style w:type="paragraph" w:styleId="ae">
    <w:name w:val="Normal (Web)"/>
    <w:basedOn w:val="a"/>
    <w:uiPriority w:val="99"/>
    <w:rsid w:val="00FA40B2"/>
    <w:pPr>
      <w:widowControl/>
      <w:wordWrap/>
      <w:autoSpaceDE/>
      <w:autoSpaceDN/>
      <w:spacing w:before="100" w:beforeAutospacing="1" w:after="100" w:afterAutospacing="1"/>
      <w:jc w:val="left"/>
    </w:pPr>
    <w:rPr>
      <w:rFonts w:ascii="Arial Unicode MS" w:eastAsia="Arial Unicode MS" w:hAnsi="Arial Unicode MS" w:cs="Georgia"/>
      <w:kern w:val="0"/>
      <w:sz w:val="24"/>
    </w:rPr>
  </w:style>
  <w:style w:type="paragraph" w:styleId="a0">
    <w:name w:val="Normal Indent"/>
    <w:basedOn w:val="a"/>
    <w:semiHidden/>
    <w:rsid w:val="00FA40B2"/>
    <w:pPr>
      <w:ind w:leftChars="400" w:left="800"/>
    </w:pPr>
  </w:style>
  <w:style w:type="paragraph" w:styleId="20">
    <w:name w:val="Body Text 2"/>
    <w:basedOn w:val="a"/>
    <w:semiHidden/>
    <w:rsid w:val="00FA40B2"/>
    <w:pPr>
      <w:autoSpaceDE/>
      <w:autoSpaceDN/>
    </w:pPr>
    <w:rPr>
      <w:rFonts w:ascii="Georgia" w:eastAsia="BatangChe" w:hAnsi="Georgia"/>
      <w:kern w:val="0"/>
      <w:sz w:val="28"/>
      <w:szCs w:val="20"/>
    </w:rPr>
  </w:style>
  <w:style w:type="paragraph" w:styleId="af">
    <w:name w:val="annotation text"/>
    <w:basedOn w:val="a"/>
    <w:semiHidden/>
    <w:rsid w:val="00FA40B2"/>
    <w:pPr>
      <w:jc w:val="left"/>
    </w:pPr>
  </w:style>
  <w:style w:type="paragraph" w:styleId="af0">
    <w:name w:val="footer"/>
    <w:basedOn w:val="a"/>
    <w:semiHidden/>
    <w:rsid w:val="00FA40B2"/>
    <w:pPr>
      <w:tabs>
        <w:tab w:val="center" w:pos="4252"/>
        <w:tab w:val="right" w:pos="8504"/>
      </w:tabs>
      <w:snapToGrid w:val="0"/>
    </w:pPr>
  </w:style>
  <w:style w:type="paragraph" w:styleId="21">
    <w:name w:val="Body Text Indent 2"/>
    <w:basedOn w:val="a"/>
    <w:semiHidden/>
    <w:rsid w:val="00FA40B2"/>
    <w:pPr>
      <w:spacing w:before="40" w:line="200" w:lineRule="exact"/>
      <w:ind w:leftChars="90" w:left="180"/>
    </w:pPr>
    <w:rPr>
      <w:rFonts w:ascii="Arial" w:eastAsia="Arial Unicode MS" w:hAnsi="Arial" w:cs="Arial"/>
      <w:kern w:val="0"/>
      <w:sz w:val="18"/>
    </w:rPr>
  </w:style>
  <w:style w:type="paragraph" w:styleId="af1">
    <w:name w:val="Body Text Indent"/>
    <w:basedOn w:val="a"/>
    <w:semiHidden/>
    <w:rsid w:val="00FA40B2"/>
    <w:pPr>
      <w:autoSpaceDE/>
      <w:autoSpaceDN/>
      <w:ind w:left="280"/>
    </w:pPr>
    <w:rPr>
      <w:rFonts w:ascii="Georgia" w:eastAsia="BatangChe" w:hAnsi="Georgia"/>
      <w:kern w:val="0"/>
      <w:sz w:val="28"/>
      <w:szCs w:val="20"/>
    </w:rPr>
  </w:style>
  <w:style w:type="paragraph" w:styleId="31">
    <w:name w:val="Body Text 3"/>
    <w:basedOn w:val="a"/>
    <w:semiHidden/>
    <w:rsid w:val="00FA40B2"/>
    <w:pPr>
      <w:pBdr>
        <w:bottom w:val="single" w:sz="4" w:space="1" w:color="auto"/>
      </w:pBdr>
      <w:tabs>
        <w:tab w:val="left" w:pos="2241"/>
        <w:tab w:val="left" w:pos="3861"/>
        <w:tab w:val="left" w:pos="4581"/>
        <w:tab w:val="left" w:pos="5841"/>
        <w:tab w:val="left" w:pos="7461"/>
        <w:tab w:val="left" w:pos="8901"/>
      </w:tabs>
      <w:spacing w:line="240" w:lineRule="exact"/>
    </w:pPr>
    <w:rPr>
      <w:rFonts w:ascii="Times New Roman"/>
      <w:sz w:val="18"/>
      <w:u w:val="single"/>
    </w:rPr>
  </w:style>
  <w:style w:type="paragraph" w:customStyle="1" w:styleId="02bullet">
    <w:name w:val="02 bullet"/>
    <w:basedOn w:val="a"/>
    <w:rsid w:val="00FA40B2"/>
    <w:pPr>
      <w:widowControl/>
      <w:numPr>
        <w:numId w:val="1"/>
      </w:numPr>
      <w:tabs>
        <w:tab w:val="left" w:pos="1339"/>
      </w:tabs>
      <w:wordWrap/>
      <w:autoSpaceDE/>
      <w:autoSpaceDN/>
      <w:spacing w:after="180"/>
      <w:jc w:val="left"/>
      <w:outlineLvl w:val="6"/>
    </w:pPr>
    <w:rPr>
      <w:rFonts w:ascii="Palatino" w:eastAsia="BatangChe" w:hAnsi="Palatino"/>
      <w:kern w:val="0"/>
      <w:sz w:val="24"/>
      <w:szCs w:val="20"/>
      <w:lang w:eastAsia="zh-CN"/>
    </w:rPr>
  </w:style>
  <w:style w:type="table" w:styleId="af2">
    <w:name w:val="Table Grid"/>
    <w:basedOn w:val="a2"/>
    <w:uiPriority w:val="59"/>
    <w:rsid w:val="00FA40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Placeholder Text"/>
    <w:basedOn w:val="a1"/>
    <w:uiPriority w:val="99"/>
    <w:semiHidden/>
    <w:rsid w:val="00FD4A2E"/>
    <w:rPr>
      <w:color w:val="808080"/>
    </w:rPr>
  </w:style>
  <w:style w:type="paragraph" w:styleId="af4">
    <w:name w:val="List Paragraph"/>
    <w:basedOn w:val="a"/>
    <w:uiPriority w:val="34"/>
    <w:qFormat/>
    <w:rsid w:val="00623243"/>
    <w:pPr>
      <w:ind w:left="720"/>
      <w:contextualSpacing/>
    </w:pPr>
  </w:style>
  <w:style w:type="character" w:customStyle="1" w:styleId="10">
    <w:name w:val="样式1"/>
    <w:basedOn w:val="a1"/>
    <w:uiPriority w:val="1"/>
    <w:rsid w:val="007C35BC"/>
    <w:rPr>
      <w:bdr w:val="dotted" w:sz="4" w:space="0" w:color="auto"/>
    </w:rPr>
  </w:style>
  <w:style w:type="character" w:styleId="af5">
    <w:name w:val="Unresolved Mention"/>
    <w:basedOn w:val="a1"/>
    <w:uiPriority w:val="99"/>
    <w:semiHidden/>
    <w:unhideWhenUsed/>
    <w:rsid w:val="00DB34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56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tccnju@sina.com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06765A3AF72420AB748A19166EFA3C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289C70C-55B4-4B7C-8F43-963122495234}"/>
      </w:docPartPr>
      <w:docPartBody>
        <w:p w:rsidR="00DD78B7" w:rsidRDefault="005E527A" w:rsidP="005E527A">
          <w:pPr>
            <w:pStyle w:val="906765A3AF72420AB748A19166EFA3CB1"/>
          </w:pPr>
          <w:r w:rsidRPr="00EE3F81">
            <w:rPr>
              <w:rStyle w:val="a3"/>
              <w:rFonts w:ascii="Times New Roman"/>
            </w:rPr>
            <w:t>单击此处输入文字。</w:t>
          </w:r>
        </w:p>
      </w:docPartBody>
    </w:docPart>
    <w:docPart>
      <w:docPartPr>
        <w:name w:val="D47E53210617458AAB57083CD304F82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AE7EB41-8CFF-46CC-84D6-4D02382BE9CE}"/>
      </w:docPartPr>
      <w:docPartBody>
        <w:p w:rsidR="00DD78B7" w:rsidRDefault="005E527A" w:rsidP="005E527A">
          <w:pPr>
            <w:pStyle w:val="D47E53210617458AAB57083CD304F82C1"/>
          </w:pPr>
          <w:r w:rsidRPr="00EE3F81">
            <w:rPr>
              <w:rStyle w:val="a3"/>
              <w:rFonts w:ascii="Times New Roman"/>
            </w:rPr>
            <w:t>选择一项。</w:t>
          </w:r>
        </w:p>
      </w:docPartBody>
    </w:docPart>
    <w:docPart>
      <w:docPartPr>
        <w:name w:val="A48E637C859A44B6908AB02C99F1BB5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4FEE208-63EF-44F1-AE0A-A9D9360CE9D4}"/>
      </w:docPartPr>
      <w:docPartBody>
        <w:p w:rsidR="00DD78B7" w:rsidRDefault="005E527A" w:rsidP="005E527A">
          <w:pPr>
            <w:pStyle w:val="A48E637C859A44B6908AB02C99F1BB531"/>
          </w:pPr>
          <w:r w:rsidRPr="00EE3F81">
            <w:rPr>
              <w:rStyle w:val="a3"/>
              <w:rFonts w:ascii="Times New Roman"/>
            </w:rPr>
            <w:t>单击此处输入日期。</w:t>
          </w:r>
        </w:p>
      </w:docPartBody>
    </w:docPart>
    <w:docPart>
      <w:docPartPr>
        <w:name w:val="8684EBAFFF6141029DF75CD23DB43C4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4C841AE-BE98-48DD-9224-C5E818483D4D}"/>
      </w:docPartPr>
      <w:docPartBody>
        <w:p w:rsidR="00DD78B7" w:rsidRDefault="005E527A" w:rsidP="005E527A">
          <w:pPr>
            <w:pStyle w:val="8684EBAFFF6141029DF75CD23DB43C4F1"/>
          </w:pPr>
          <w:r w:rsidRPr="00EE3F81">
            <w:rPr>
              <w:rStyle w:val="a3"/>
              <w:rFonts w:ascii="Times New Roman"/>
            </w:rPr>
            <w:t>单击此处输入文字。</w:t>
          </w:r>
        </w:p>
      </w:docPartBody>
    </w:docPart>
    <w:docPart>
      <w:docPartPr>
        <w:name w:val="5C9EB1292DF145FCA5384B750CB74D5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13530DF-38E9-42F1-AE7D-DBB5C9BD1345}"/>
      </w:docPartPr>
      <w:docPartBody>
        <w:p w:rsidR="00DD78B7" w:rsidRDefault="005E527A" w:rsidP="005E527A">
          <w:pPr>
            <w:pStyle w:val="5C9EB1292DF145FCA5384B750CB74D551"/>
          </w:pPr>
          <w:r w:rsidRPr="00EE3F81">
            <w:rPr>
              <w:rStyle w:val="a3"/>
              <w:rFonts w:ascii="Times New Roman"/>
            </w:rPr>
            <w:t>单击此处输入文字。</w:t>
          </w:r>
        </w:p>
      </w:docPartBody>
    </w:docPart>
    <w:docPart>
      <w:docPartPr>
        <w:name w:val="EE456B692A6947349E9860AB74F8C6E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7CA31C3-F985-43AF-BA67-5C9DD85A6AEF}"/>
      </w:docPartPr>
      <w:docPartBody>
        <w:p w:rsidR="00DD78B7" w:rsidRDefault="005E527A" w:rsidP="005E527A">
          <w:pPr>
            <w:pStyle w:val="EE456B692A6947349E9860AB74F8C6EE1"/>
          </w:pPr>
          <w:r w:rsidRPr="00EE3F81">
            <w:rPr>
              <w:rStyle w:val="a3"/>
              <w:rFonts w:ascii="Times New Roman"/>
            </w:rPr>
            <w:t>单击此处输入文字。</w:t>
          </w:r>
        </w:p>
      </w:docPartBody>
    </w:docPart>
    <w:docPart>
      <w:docPartPr>
        <w:name w:val="EA846DAB9B37429C853150244EE86CB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6BE8C73-1177-4D6A-AAB9-FF08D12C59D6}"/>
      </w:docPartPr>
      <w:docPartBody>
        <w:p w:rsidR="00DD78B7" w:rsidRDefault="005E527A" w:rsidP="005E527A">
          <w:pPr>
            <w:pStyle w:val="EA846DAB9B37429C853150244EE86CB21"/>
          </w:pPr>
          <w:r w:rsidRPr="00EE3F81">
            <w:rPr>
              <w:rStyle w:val="a3"/>
              <w:rFonts w:ascii="Times New Roman"/>
            </w:rPr>
            <w:t>单击此处输入文字。</w:t>
          </w:r>
        </w:p>
      </w:docPartBody>
    </w:docPart>
    <w:docPart>
      <w:docPartPr>
        <w:name w:val="9C62620017094DCDAD24B25DBA8CB8C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07A91DF-9473-45EE-9528-22DB4E5E2FCF}"/>
      </w:docPartPr>
      <w:docPartBody>
        <w:p w:rsidR="00DD78B7" w:rsidRDefault="005E527A" w:rsidP="005E527A">
          <w:pPr>
            <w:pStyle w:val="9C62620017094DCDAD24B25DBA8CB8C31"/>
          </w:pPr>
          <w:r w:rsidRPr="00EE3F81">
            <w:rPr>
              <w:rStyle w:val="a3"/>
              <w:rFonts w:ascii="Times New Roman"/>
            </w:rPr>
            <w:t>单击此处输入文字。</w:t>
          </w:r>
        </w:p>
      </w:docPartBody>
    </w:docPart>
    <w:docPart>
      <w:docPartPr>
        <w:name w:val="DefaultPlaceholder_108206515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3AD192E-CFDD-41D1-BAE4-DEE24AA43094}"/>
      </w:docPartPr>
      <w:docPartBody>
        <w:p w:rsidR="0046792F" w:rsidRDefault="00DD78B7">
          <w:r w:rsidRPr="00940391">
            <w:rPr>
              <w:rStyle w:val="a3"/>
              <w:rFonts w:hint="eastAsia"/>
            </w:rPr>
            <w:t>单击此处输入文字。</w:t>
          </w:r>
        </w:p>
      </w:docPartBody>
    </w:docPart>
    <w:docPart>
      <w:docPartPr>
        <w:name w:val="99625390F7AA4D05A31C3CA583489E8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CA6AEF0-F037-4AAC-9DB8-95DC84778D34}"/>
      </w:docPartPr>
      <w:docPartBody>
        <w:p w:rsidR="0046792F" w:rsidRDefault="00DD78B7" w:rsidP="00DD78B7">
          <w:pPr>
            <w:pStyle w:val="99625390F7AA4D05A31C3CA583489E80"/>
          </w:pPr>
          <w:r w:rsidRPr="00940391">
            <w:rPr>
              <w:rStyle w:val="a3"/>
              <w:rFonts w:hint="eastAsia"/>
            </w:rPr>
            <w:t>单击此处输入文字。</w:t>
          </w:r>
        </w:p>
      </w:docPartBody>
    </w:docPart>
    <w:docPart>
      <w:docPartPr>
        <w:name w:val="DefaultPlaceholder_108206515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69D41FD-54ED-43C7-BA4B-F655E313366C}"/>
      </w:docPartPr>
      <w:docPartBody>
        <w:p w:rsidR="0046792F" w:rsidRDefault="00DD78B7">
          <w:r w:rsidRPr="00940391">
            <w:rPr>
              <w:rStyle w:val="a3"/>
              <w:rFonts w:hint="eastAsia"/>
            </w:rPr>
            <w:t>选择一项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1A75"/>
    <w:rsid w:val="00036B07"/>
    <w:rsid w:val="000A16BE"/>
    <w:rsid w:val="000F1A75"/>
    <w:rsid w:val="00181108"/>
    <w:rsid w:val="00194326"/>
    <w:rsid w:val="0046792F"/>
    <w:rsid w:val="004824BF"/>
    <w:rsid w:val="00493397"/>
    <w:rsid w:val="004C456C"/>
    <w:rsid w:val="004F13EE"/>
    <w:rsid w:val="00534C2E"/>
    <w:rsid w:val="005E527A"/>
    <w:rsid w:val="00714750"/>
    <w:rsid w:val="00803F54"/>
    <w:rsid w:val="009315AD"/>
    <w:rsid w:val="009B0A98"/>
    <w:rsid w:val="00AE21E9"/>
    <w:rsid w:val="00AE382F"/>
    <w:rsid w:val="00B5166F"/>
    <w:rsid w:val="00CC7B2D"/>
    <w:rsid w:val="00DD78B7"/>
    <w:rsid w:val="00EC1E23"/>
    <w:rsid w:val="00EE0158"/>
    <w:rsid w:val="00F211BA"/>
    <w:rsid w:val="00F90C51"/>
    <w:rsid w:val="00FA1DF4"/>
    <w:rsid w:val="00FE4C72"/>
    <w:rsid w:val="00FF1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792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D78B7"/>
    <w:rPr>
      <w:color w:val="808080"/>
    </w:rPr>
  </w:style>
  <w:style w:type="paragraph" w:customStyle="1" w:styleId="906765A3AF72420AB748A19166EFA3CB1">
    <w:name w:val="906765A3AF72420AB748A19166EFA3CB1"/>
    <w:rsid w:val="005E527A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Batang" w:eastAsia="宋体" w:hAnsi="Times New Roman" w:cs="Times New Roman"/>
      <w:kern w:val="2"/>
      <w:sz w:val="20"/>
      <w:szCs w:val="24"/>
      <w:lang w:eastAsia="ko-KR"/>
    </w:rPr>
  </w:style>
  <w:style w:type="paragraph" w:customStyle="1" w:styleId="D47E53210617458AAB57083CD304F82C1">
    <w:name w:val="D47E53210617458AAB57083CD304F82C1"/>
    <w:rsid w:val="005E527A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Batang" w:eastAsia="宋体" w:hAnsi="Times New Roman" w:cs="Times New Roman"/>
      <w:kern w:val="2"/>
      <w:sz w:val="20"/>
      <w:szCs w:val="24"/>
      <w:lang w:eastAsia="ko-KR"/>
    </w:rPr>
  </w:style>
  <w:style w:type="paragraph" w:customStyle="1" w:styleId="A48E637C859A44B6908AB02C99F1BB531">
    <w:name w:val="A48E637C859A44B6908AB02C99F1BB531"/>
    <w:rsid w:val="005E527A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Batang" w:eastAsia="宋体" w:hAnsi="Times New Roman" w:cs="Times New Roman"/>
      <w:kern w:val="2"/>
      <w:sz w:val="20"/>
      <w:szCs w:val="24"/>
      <w:lang w:eastAsia="ko-KR"/>
    </w:rPr>
  </w:style>
  <w:style w:type="paragraph" w:customStyle="1" w:styleId="8684EBAFFF6141029DF75CD23DB43C4F1">
    <w:name w:val="8684EBAFFF6141029DF75CD23DB43C4F1"/>
    <w:rsid w:val="005E527A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Batang" w:eastAsia="宋体" w:hAnsi="Times New Roman" w:cs="Times New Roman"/>
      <w:kern w:val="2"/>
      <w:sz w:val="20"/>
      <w:szCs w:val="24"/>
      <w:lang w:eastAsia="ko-KR"/>
    </w:rPr>
  </w:style>
  <w:style w:type="paragraph" w:customStyle="1" w:styleId="5C9EB1292DF145FCA5384B750CB74D551">
    <w:name w:val="5C9EB1292DF145FCA5384B750CB74D551"/>
    <w:rsid w:val="005E527A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Batang" w:eastAsia="宋体" w:hAnsi="Times New Roman" w:cs="Times New Roman"/>
      <w:kern w:val="2"/>
      <w:sz w:val="20"/>
      <w:szCs w:val="24"/>
      <w:lang w:eastAsia="ko-KR"/>
    </w:rPr>
  </w:style>
  <w:style w:type="paragraph" w:customStyle="1" w:styleId="EE456B692A6947349E9860AB74F8C6EE1">
    <w:name w:val="EE456B692A6947349E9860AB74F8C6EE1"/>
    <w:rsid w:val="005E527A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Batang" w:eastAsia="宋体" w:hAnsi="Times New Roman" w:cs="Times New Roman"/>
      <w:kern w:val="2"/>
      <w:sz w:val="20"/>
      <w:szCs w:val="24"/>
      <w:lang w:eastAsia="ko-KR"/>
    </w:rPr>
  </w:style>
  <w:style w:type="paragraph" w:customStyle="1" w:styleId="EA846DAB9B37429C853150244EE86CB21">
    <w:name w:val="EA846DAB9B37429C853150244EE86CB21"/>
    <w:rsid w:val="005E527A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Batang" w:eastAsia="宋体" w:hAnsi="Times New Roman" w:cs="Times New Roman"/>
      <w:kern w:val="2"/>
      <w:sz w:val="20"/>
      <w:szCs w:val="24"/>
      <w:lang w:eastAsia="ko-KR"/>
    </w:rPr>
  </w:style>
  <w:style w:type="paragraph" w:customStyle="1" w:styleId="9C62620017094DCDAD24B25DBA8CB8C31">
    <w:name w:val="9C62620017094DCDAD24B25DBA8CB8C31"/>
    <w:rsid w:val="005E527A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Batang" w:eastAsia="宋体" w:hAnsi="Times New Roman" w:cs="Times New Roman"/>
      <w:kern w:val="2"/>
      <w:sz w:val="20"/>
      <w:szCs w:val="24"/>
      <w:lang w:eastAsia="ko-KR"/>
    </w:rPr>
  </w:style>
  <w:style w:type="paragraph" w:customStyle="1" w:styleId="99625390F7AA4D05A31C3CA583489E80">
    <w:name w:val="99625390F7AA4D05A31C3CA583489E80"/>
    <w:rsid w:val="00DD78B7"/>
    <w:pPr>
      <w:widowControl w:val="0"/>
      <w:spacing w:after="0" w:line="240" w:lineRule="auto"/>
      <w:jc w:val="both"/>
    </w:pPr>
    <w:rPr>
      <w:kern w:val="2"/>
      <w:sz w:val="2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4EF087-E613-4F73-8788-C042A2C4BD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5</Words>
  <Characters>547</Characters>
  <Application>Microsoft Office Word</Application>
  <DocSecurity>0</DocSecurity>
  <PresentationFormat/>
  <Lines>4</Lines>
  <Paragraphs>1</Paragraphs>
  <Slides>0</Slides>
  <Notes>0</Notes>
  <HiddenSlides>0</HiddenSlides>
  <MMClips>0</MMClips>
  <ScaleCrop>false</ScaleCrop>
  <Company/>
  <LinksUpToDate>false</LinksUpToDate>
  <CharactersWithSpaces>641</CharactersWithSpaces>
  <SharedDoc>false</SharedDoc>
  <HLinks>
    <vt:vector size="6" baseType="variant">
      <vt:variant>
        <vt:i4>4849768</vt:i4>
      </vt:variant>
      <vt:variant>
        <vt:i4>0</vt:i4>
      </vt:variant>
      <vt:variant>
        <vt:i4>0</vt:i4>
      </vt:variant>
      <vt:variant>
        <vt:i4>5</vt:i4>
      </vt:variant>
      <vt:variant>
        <vt:lpwstr>mailto:[raest2015@itcc.nju.edu.cn]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EST2015 REGISTRATION FORM</dc:title>
  <dc:creator>liwei</dc:creator>
  <cp:lastModifiedBy>Li Wei</cp:lastModifiedBy>
  <cp:revision>2</cp:revision>
  <cp:lastPrinted>2015-01-16T01:55:00Z</cp:lastPrinted>
  <dcterms:created xsi:type="dcterms:W3CDTF">2023-05-22T09:22:00Z</dcterms:created>
  <dcterms:modified xsi:type="dcterms:W3CDTF">2023-05-22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885</vt:lpwstr>
  </property>
</Properties>
</file>